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r w:rsidRPr="00FD4A68">
        <w:t xml:space="preserve">Lab </w:t>
      </w:r>
      <w:r w:rsidR="00976715">
        <w:t>-</w:t>
      </w:r>
      <w:r w:rsidR="00496851">
        <w:t xml:space="preserve"> Exploring FTP</w:t>
      </w:r>
      <w:r w:rsidR="004D36D7" w:rsidRPr="00FD4A68">
        <w:t xml:space="preserve"> </w:t>
      </w:r>
    </w:p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6E6581" w:rsidRDefault="00963E34" w:rsidP="00CA008A">
      <w:pPr>
        <w:pStyle w:val="BodyTextL25Bold"/>
      </w:pPr>
      <w:r>
        <w:t xml:space="preserve">Part 1: </w:t>
      </w:r>
      <w:r w:rsidR="00B1793C">
        <w:t>Use FTP from a Command Prompt</w:t>
      </w:r>
    </w:p>
    <w:p w:rsidR="00540114" w:rsidRDefault="00540114" w:rsidP="006E6581">
      <w:pPr>
        <w:pStyle w:val="BodyTextL25Bold"/>
      </w:pPr>
      <w:r>
        <w:t xml:space="preserve">Part </w:t>
      </w:r>
      <w:r w:rsidR="009E2F2A">
        <w:t>2</w:t>
      </w:r>
      <w:r>
        <w:t xml:space="preserve">: </w:t>
      </w:r>
      <w:r w:rsidR="00B1793C">
        <w:t>Use FTP in a Browser</w:t>
      </w:r>
    </w:p>
    <w:p w:rsidR="009E2F2A" w:rsidRPr="004C0909" w:rsidRDefault="009E2F2A" w:rsidP="006E6581">
      <w:pPr>
        <w:pStyle w:val="BodyTextL25Bold"/>
      </w:pPr>
      <w:r>
        <w:t>Part 3: Download an FTP File Using WS_FTP LE (Optional)</w:t>
      </w:r>
    </w:p>
    <w:p w:rsidR="00C07FD9" w:rsidRPr="00C07FD9" w:rsidRDefault="009D2C27" w:rsidP="00826B7F">
      <w:pPr>
        <w:pStyle w:val="LabSection"/>
      </w:pPr>
      <w:r>
        <w:t xml:space="preserve">Background </w:t>
      </w:r>
      <w:r w:rsidR="00672919">
        <w:t>/ Scenario</w:t>
      </w:r>
    </w:p>
    <w:p w:rsidR="00C82F2D" w:rsidRDefault="00826B7F" w:rsidP="00C82F2D">
      <w:pPr>
        <w:pStyle w:val="BodyTextL25"/>
      </w:pPr>
      <w:r>
        <w:t xml:space="preserve">The </w:t>
      </w:r>
      <w:r w:rsidR="00C82F2D">
        <w:t xml:space="preserve">File Transfer Protocol (FTP) is part of the </w:t>
      </w:r>
      <w:r w:rsidR="002711AB" w:rsidRPr="002711AB">
        <w:t>TCP/IP</w:t>
      </w:r>
      <w:r w:rsidR="002711AB">
        <w:t xml:space="preserve"> </w:t>
      </w:r>
      <w:r w:rsidR="00C82F2D">
        <w:t xml:space="preserve">suite. FTP is used to transfer files from one network device to another network device. Windows includes an FTP </w:t>
      </w:r>
      <w:r w:rsidR="00407C18">
        <w:t xml:space="preserve">client </w:t>
      </w:r>
      <w:r w:rsidR="00C82F2D">
        <w:t xml:space="preserve">application that you can execute from the command prompt. There are also free </w:t>
      </w:r>
      <w:r>
        <w:t>graphical user interface (</w:t>
      </w:r>
      <w:r w:rsidR="00C82F2D">
        <w:t>GUI</w:t>
      </w:r>
      <w:r>
        <w:t>)</w:t>
      </w:r>
      <w:r w:rsidR="00C82F2D">
        <w:t xml:space="preserve"> versions of FTP that you can download. The GUI versions are easier to use than typing from a command prompt.</w:t>
      </w:r>
      <w:r w:rsidR="00F32319">
        <w:t xml:space="preserve"> FTP is frequently used for</w:t>
      </w:r>
      <w:r w:rsidR="005564C1">
        <w:t xml:space="preserve"> the</w:t>
      </w:r>
      <w:r w:rsidR="00F32319">
        <w:t xml:space="preserve"> transfer of files that may be too large </w:t>
      </w:r>
      <w:r w:rsidR="00CA008A">
        <w:t>to send using email</w:t>
      </w:r>
      <w:r w:rsidR="00F32319">
        <w:t>.</w:t>
      </w:r>
    </w:p>
    <w:p w:rsidR="00C82F2D" w:rsidRDefault="00C82F2D" w:rsidP="00C82F2D">
      <w:pPr>
        <w:pStyle w:val="BodyTextL25"/>
      </w:pPr>
      <w:r>
        <w:t xml:space="preserve">When using FTP, one computer is normally the server and the other computer is the client. When accessing the server from the client, you need to provide a username and password. Some FTP servers have a user named </w:t>
      </w:r>
      <w:r w:rsidRPr="001524FF">
        <w:rPr>
          <w:b/>
        </w:rPr>
        <w:t>anonymous</w:t>
      </w:r>
      <w:r>
        <w:t xml:space="preserve">. You can access these types of sites by simply typing “anonymous” for the user, without a password. Usually, the site administrator has files that can be copied but does not allow files to be </w:t>
      </w:r>
      <w:r w:rsidR="0002438D">
        <w:t>posted with the anonymous user</w:t>
      </w:r>
      <w:r>
        <w:t>.</w:t>
      </w:r>
      <w:r w:rsidR="00CA008A">
        <w:t xml:space="preserve"> Furthermore, FTP is not a secure protocol because the data is not encrypted during transmission.</w:t>
      </w:r>
    </w:p>
    <w:p w:rsidR="004A145C" w:rsidRDefault="00407C18" w:rsidP="00C82F2D">
      <w:pPr>
        <w:pStyle w:val="BodyTextL25"/>
      </w:pPr>
      <w:r>
        <w:t>In this lab, y</w:t>
      </w:r>
      <w:r w:rsidR="00414908">
        <w:t>ou</w:t>
      </w:r>
      <w:r w:rsidR="004A145C">
        <w:t xml:space="preserve"> will learn how to use </w:t>
      </w:r>
      <w:r w:rsidR="00EF52EA">
        <w:t xml:space="preserve">anonymous </w:t>
      </w:r>
      <w:r w:rsidR="00E56017">
        <w:t xml:space="preserve">FTP from </w:t>
      </w:r>
      <w:r>
        <w:t>the Windows command</w:t>
      </w:r>
      <w:r w:rsidR="00826B7F">
        <w:t>-</w:t>
      </w:r>
      <w:r>
        <w:t xml:space="preserve">line </w:t>
      </w:r>
      <w:r w:rsidR="00E56017">
        <w:t>C</w:t>
      </w:r>
      <w:r w:rsidR="00875B83">
        <w:t>:\&gt;</w:t>
      </w:r>
      <w:r w:rsidR="00E56017">
        <w:t xml:space="preserve"> prompt. </w:t>
      </w:r>
      <w:r w:rsidR="009E2F2A">
        <w:t xml:space="preserve">You will </w:t>
      </w:r>
      <w:r w:rsidR="00FB0622">
        <w:t xml:space="preserve">access an </w:t>
      </w:r>
      <w:r w:rsidR="00697FAB">
        <w:t xml:space="preserve">anonymous </w:t>
      </w:r>
      <w:r w:rsidR="00FB0622">
        <w:t>FTP server using your browser</w:t>
      </w:r>
      <w:r w:rsidR="009E2F2A">
        <w:t>. Finally, y</w:t>
      </w:r>
      <w:r w:rsidR="00E56017">
        <w:t xml:space="preserve">ou will use the </w:t>
      </w:r>
      <w:r>
        <w:t xml:space="preserve">GUI-based </w:t>
      </w:r>
      <w:r w:rsidR="00E56017">
        <w:t>FTP program</w:t>
      </w:r>
      <w:r w:rsidR="00826B7F">
        <w:t>,</w:t>
      </w:r>
      <w:r w:rsidR="00E56017">
        <w:t xml:space="preserve"> WS</w:t>
      </w:r>
      <w:r w:rsidR="00911699">
        <w:t>_FTP LE.</w:t>
      </w:r>
    </w:p>
    <w:p w:rsidR="007D2AFE" w:rsidRDefault="007D2AFE" w:rsidP="0014219C">
      <w:pPr>
        <w:pStyle w:val="LabSection"/>
      </w:pPr>
      <w:r>
        <w:t>Required R</w:t>
      </w:r>
      <w:r w:rsidR="006E6581">
        <w:t>esources</w:t>
      </w:r>
    </w:p>
    <w:p w:rsidR="00407C18" w:rsidRDefault="00407C18" w:rsidP="00B77305">
      <w:pPr>
        <w:pStyle w:val="BodyTextL25"/>
      </w:pPr>
      <w:r>
        <w:t xml:space="preserve">1 PC (Windows 7 or </w:t>
      </w:r>
      <w:r w:rsidR="00A05F26">
        <w:t>8</w:t>
      </w:r>
      <w:r>
        <w:t xml:space="preserve"> with access to the </w:t>
      </w:r>
      <w:r w:rsidR="00A47BC4">
        <w:t>command</w:t>
      </w:r>
      <w:r>
        <w:t xml:space="preserve"> prompt</w:t>
      </w:r>
      <w:r w:rsidR="006610BD">
        <w:t>,</w:t>
      </w:r>
      <w:r>
        <w:t xml:space="preserve"> Internet access</w:t>
      </w:r>
      <w:r w:rsidR="006610BD">
        <w:t>,</w:t>
      </w:r>
      <w:r w:rsidR="00187646">
        <w:t xml:space="preserve"> and WS_FTP LE installed</w:t>
      </w:r>
      <w:r w:rsidR="009E2F2A">
        <w:t xml:space="preserve"> (optional)</w:t>
      </w:r>
      <w:r>
        <w:t>)</w:t>
      </w:r>
    </w:p>
    <w:p w:rsidR="00112AC5" w:rsidRDefault="0095349B" w:rsidP="00CD7F73">
      <w:pPr>
        <w:pStyle w:val="PartHead"/>
      </w:pPr>
      <w:r>
        <w:t>Use FTP from a Command Prompt</w:t>
      </w:r>
    </w:p>
    <w:p w:rsidR="00112AC5" w:rsidRPr="00E8551D" w:rsidRDefault="00C52B97" w:rsidP="00663EBE">
      <w:pPr>
        <w:pStyle w:val="SubStepAlpha"/>
      </w:pPr>
      <w:r w:rsidRPr="00E8551D">
        <w:t xml:space="preserve">Click the </w:t>
      </w:r>
      <w:r w:rsidR="00187646" w:rsidRPr="001524FF">
        <w:rPr>
          <w:b/>
        </w:rPr>
        <w:t xml:space="preserve">Windows </w:t>
      </w:r>
      <w:r w:rsidRPr="00663EBE">
        <w:rPr>
          <w:b/>
        </w:rPr>
        <w:t>Start</w:t>
      </w:r>
      <w:r w:rsidRPr="00E8551D">
        <w:t xml:space="preserve"> button</w:t>
      </w:r>
      <w:r w:rsidR="00187646">
        <w:t xml:space="preserve">, type </w:t>
      </w:r>
      <w:r w:rsidR="00187646" w:rsidRPr="001524FF">
        <w:rPr>
          <w:b/>
        </w:rPr>
        <w:t>cmd</w:t>
      </w:r>
      <w:r w:rsidR="00187646">
        <w:t xml:space="preserve"> in the </w:t>
      </w:r>
      <w:r w:rsidR="00BA26AC">
        <w:t xml:space="preserve">search </w:t>
      </w:r>
      <w:r w:rsidR="00187646">
        <w:t>field</w:t>
      </w:r>
      <w:r w:rsidR="00BA26AC">
        <w:t>,</w:t>
      </w:r>
      <w:r w:rsidR="00187646">
        <w:t xml:space="preserve"> and press </w:t>
      </w:r>
      <w:r w:rsidR="00187646" w:rsidRPr="00CA008A">
        <w:rPr>
          <w:b/>
        </w:rPr>
        <w:t>Enter</w:t>
      </w:r>
      <w:r w:rsidR="00187646">
        <w:t xml:space="preserve"> to open a command window.</w:t>
      </w:r>
    </w:p>
    <w:p w:rsidR="00B84295" w:rsidRDefault="007537FF" w:rsidP="0002438D">
      <w:pPr>
        <w:pStyle w:val="SubStepAlpha"/>
      </w:pPr>
      <w:r w:rsidRPr="00E8551D">
        <w:t xml:space="preserve">At the </w:t>
      </w:r>
      <w:r w:rsidRPr="00A47BC4">
        <w:t>C</w:t>
      </w:r>
      <w:r w:rsidR="0048710B" w:rsidRPr="00A47BC4">
        <w:t>:</w:t>
      </w:r>
      <w:r w:rsidR="0002438D" w:rsidRPr="00A47BC4">
        <w:t>\&gt;</w:t>
      </w:r>
      <w:r w:rsidRPr="00E8551D">
        <w:t xml:space="preserve"> prompt type </w:t>
      </w:r>
      <w:r w:rsidRPr="00A47BC4">
        <w:rPr>
          <w:b/>
        </w:rPr>
        <w:t>ftp ftp.cdc.gov</w:t>
      </w:r>
      <w:r w:rsidRPr="00E8551D">
        <w:t xml:space="preserve">. At the prompt that says </w:t>
      </w:r>
      <w:r w:rsidRPr="009921C4">
        <w:rPr>
          <w:b/>
        </w:rPr>
        <w:t>User (</w:t>
      </w:r>
      <w:r w:rsidR="00430912" w:rsidRPr="00FD261B">
        <w:rPr>
          <w:b/>
        </w:rPr>
        <w:t>ftp.cdc.gov:(none))</w:t>
      </w:r>
      <w:r w:rsidRPr="009921C4">
        <w:rPr>
          <w:b/>
        </w:rPr>
        <w:t>:</w:t>
      </w:r>
      <w:r w:rsidRPr="00E8551D">
        <w:t xml:space="preserve"> type </w:t>
      </w:r>
      <w:r w:rsidRPr="00A47BC4">
        <w:rPr>
          <w:b/>
        </w:rPr>
        <w:t>anonymous</w:t>
      </w:r>
      <w:r w:rsidR="0010273D" w:rsidRPr="00E8551D">
        <w:t>.</w:t>
      </w:r>
      <w:r w:rsidRPr="00E8551D">
        <w:t xml:space="preserve"> For the </w:t>
      </w:r>
      <w:r w:rsidR="0010273D" w:rsidRPr="00E8551D">
        <w:t>password</w:t>
      </w:r>
      <w:r w:rsidR="00BA26AC">
        <w:t>,</w:t>
      </w:r>
      <w:r w:rsidR="0010273D" w:rsidRPr="00E8551D">
        <w:t xml:space="preserve"> do not type anything. </w:t>
      </w:r>
      <w:r w:rsidR="00BA26AC">
        <w:t xml:space="preserve">Press </w:t>
      </w:r>
      <w:r w:rsidR="00BA26AC" w:rsidRPr="00CA008A">
        <w:rPr>
          <w:b/>
        </w:rPr>
        <w:t>Enter</w:t>
      </w:r>
      <w:r w:rsidR="00A47BC4">
        <w:rPr>
          <w:b/>
        </w:rPr>
        <w:t xml:space="preserve"> </w:t>
      </w:r>
      <w:r w:rsidR="00BA26AC">
        <w:t xml:space="preserve">to </w:t>
      </w:r>
      <w:r w:rsidRPr="00E8551D">
        <w:t>be logged in as an anonymous user.</w:t>
      </w:r>
    </w:p>
    <w:p w:rsidR="002928BB" w:rsidRPr="00E8551D" w:rsidRDefault="00412BC7" w:rsidP="00FF3381">
      <w:pPr>
        <w:pStyle w:val="Visual"/>
      </w:pPr>
      <w:r>
        <w:rPr>
          <w:noProof/>
        </w:rPr>
        <w:drawing>
          <wp:inline distT="0" distB="0" distL="0" distR="0" wp14:anchorId="55A7FAD0" wp14:editId="284DE650">
            <wp:extent cx="5486400" cy="1190625"/>
            <wp:effectExtent l="19050" t="0" r="0" b="0"/>
            <wp:docPr id="20" name="Picture 1" descr="FTP_1_parti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TP_1_partial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B58" w:rsidRDefault="007D2B58">
      <w:pPr>
        <w:spacing w:before="0" w:after="0" w:line="240" w:lineRule="auto"/>
        <w:rPr>
          <w:sz w:val="20"/>
        </w:rPr>
      </w:pPr>
      <w:r>
        <w:br w:type="page"/>
      </w:r>
    </w:p>
    <w:p w:rsidR="00CC3B8D" w:rsidRDefault="00CC3B8D" w:rsidP="00D41E3E">
      <w:pPr>
        <w:pStyle w:val="BodyTextL50"/>
      </w:pPr>
      <w:r w:rsidRPr="00CC3B8D">
        <w:lastRenderedPageBreak/>
        <w:t xml:space="preserve">Notice that the </w:t>
      </w:r>
      <w:r w:rsidRPr="007B0A18">
        <w:rPr>
          <w:rFonts w:ascii="Courier New" w:hAnsi="Courier New" w:cs="Courier New"/>
        </w:rPr>
        <w:t>C</w:t>
      </w:r>
      <w:r w:rsidR="0072770B" w:rsidRPr="007B0A18">
        <w:rPr>
          <w:rFonts w:ascii="Courier New" w:hAnsi="Courier New" w:cs="Courier New"/>
        </w:rPr>
        <w:t>:</w:t>
      </w:r>
      <w:r w:rsidR="00AB698A" w:rsidRPr="007B0A18">
        <w:rPr>
          <w:rFonts w:ascii="Courier New" w:hAnsi="Courier New" w:cs="Courier New"/>
        </w:rPr>
        <w:t>\&gt;</w:t>
      </w:r>
      <w:r w:rsidRPr="00CC3B8D">
        <w:t xml:space="preserve"> prompt has been replaced with </w:t>
      </w:r>
      <w:r w:rsidR="007B0A18">
        <w:t>the</w:t>
      </w:r>
      <w:r w:rsidR="007B0A18" w:rsidRPr="007B0A18">
        <w:t xml:space="preserve"> </w:t>
      </w:r>
      <w:r w:rsidR="007B0A18" w:rsidRPr="007B0A18">
        <w:rPr>
          <w:rFonts w:ascii="Courier New" w:hAnsi="Courier New" w:cs="Courier New"/>
        </w:rPr>
        <w:t>ftp&gt;</w:t>
      </w:r>
      <w:r w:rsidRPr="00CC3B8D">
        <w:t xml:space="preserve"> prompt</w:t>
      </w:r>
      <w:r w:rsidRPr="00AD2266">
        <w:t>.</w:t>
      </w:r>
      <w:r w:rsidR="00024F9B">
        <w:t xml:space="preserve"> </w:t>
      </w:r>
      <w:r w:rsidRPr="00CC3B8D">
        <w:t xml:space="preserve">Type </w:t>
      </w:r>
      <w:r w:rsidRPr="00A47BC4">
        <w:rPr>
          <w:b/>
        </w:rPr>
        <w:t>ls</w:t>
      </w:r>
      <w:r w:rsidRPr="00CC3B8D">
        <w:t xml:space="preserve"> to list the </w:t>
      </w:r>
      <w:r w:rsidR="001E76AC">
        <w:t xml:space="preserve">files and </w:t>
      </w:r>
      <w:r w:rsidRPr="00CC3B8D">
        <w:t>directories. At the time that this lab was authored</w:t>
      </w:r>
      <w:r w:rsidR="00580BDB">
        <w:t>,</w:t>
      </w:r>
      <w:r w:rsidRPr="00CC3B8D">
        <w:t xml:space="preserve"> there was a </w:t>
      </w:r>
      <w:r w:rsidR="00580BDB" w:rsidRPr="00CC3B8D">
        <w:t xml:space="preserve">Readme </w:t>
      </w:r>
      <w:r w:rsidRPr="00CC3B8D">
        <w:t>file</w:t>
      </w:r>
      <w:r w:rsidR="00A47BC4">
        <w:t>.</w:t>
      </w:r>
    </w:p>
    <w:p w:rsidR="00CC3B8D" w:rsidRDefault="00412BC7" w:rsidP="00ED7A46">
      <w:pPr>
        <w:pStyle w:val="Visual"/>
      </w:pPr>
      <w:r>
        <w:rPr>
          <w:noProof/>
        </w:rPr>
        <w:drawing>
          <wp:inline distT="0" distB="0" distL="0" distR="0" wp14:anchorId="4F89625A" wp14:editId="648F07FC">
            <wp:extent cx="5486400" cy="638175"/>
            <wp:effectExtent l="19050" t="0" r="0" b="0"/>
            <wp:docPr id="1" name="Picture 2" descr="file_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le_list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3B38" w:rsidRDefault="00CC3B8D" w:rsidP="00D41E3E">
      <w:pPr>
        <w:pStyle w:val="SubStepAlpha"/>
      </w:pPr>
      <w:r w:rsidRPr="00CC3B8D">
        <w:t>At the prompt</w:t>
      </w:r>
      <w:r w:rsidR="009D5346">
        <w:t>,</w:t>
      </w:r>
      <w:r w:rsidRPr="00CC3B8D">
        <w:t xml:space="preserve"> type </w:t>
      </w:r>
      <w:r w:rsidRPr="00A47BC4">
        <w:rPr>
          <w:b/>
        </w:rPr>
        <w:t>get Readme</w:t>
      </w:r>
      <w:r w:rsidRPr="00CC3B8D">
        <w:t>. This downloads the file to your local computer</w:t>
      </w:r>
      <w:r w:rsidR="00F32319">
        <w:t xml:space="preserve"> </w:t>
      </w:r>
      <w:r w:rsidRPr="00CC3B8D">
        <w:t>from the anonymous FTP server  the Center for Disease Control has setup.</w:t>
      </w:r>
      <w:r w:rsidR="00F32319">
        <w:t xml:space="preserve"> The file will be copied into the directory shown in the </w:t>
      </w:r>
      <w:r w:rsidR="00F32319" w:rsidRPr="00A47BC4">
        <w:t>C:</w:t>
      </w:r>
      <w:r w:rsidR="00BF70C1" w:rsidRPr="00A47BC4">
        <w:t>\&gt;</w:t>
      </w:r>
      <w:r w:rsidR="00F32319">
        <w:t xml:space="preserve"> prompt (</w:t>
      </w:r>
      <w:r w:rsidR="00F32319" w:rsidRPr="00A47BC4">
        <w:t>C:\Users\</w:t>
      </w:r>
      <w:r w:rsidR="00BF70C1" w:rsidRPr="00A47BC4">
        <w:t>User1</w:t>
      </w:r>
      <w:r w:rsidR="00F32319">
        <w:t xml:space="preserve"> in this case).</w:t>
      </w:r>
    </w:p>
    <w:p w:rsidR="00686B41" w:rsidRDefault="00412BC7" w:rsidP="00857227">
      <w:pPr>
        <w:pStyle w:val="Visual"/>
      </w:pPr>
      <w:r>
        <w:rPr>
          <w:noProof/>
        </w:rPr>
        <w:drawing>
          <wp:inline distT="0" distB="0" distL="0" distR="0" wp14:anchorId="5E3240F6" wp14:editId="48F30538">
            <wp:extent cx="5486400" cy="647700"/>
            <wp:effectExtent l="19050" t="0" r="0" b="0"/>
            <wp:docPr id="3" name="Picture 3" descr="get_Readme_parti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et_Readme_partial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4DD4" w:rsidRDefault="00154DD4" w:rsidP="0002438D">
      <w:pPr>
        <w:pStyle w:val="SubStepAlpha"/>
      </w:pPr>
      <w:r w:rsidRPr="00154DD4">
        <w:t xml:space="preserve">Type </w:t>
      </w:r>
      <w:r w:rsidRPr="00D76233">
        <w:rPr>
          <w:b/>
        </w:rPr>
        <w:t>quit</w:t>
      </w:r>
      <w:r w:rsidRPr="00154DD4">
        <w:t xml:space="preserve"> to leave FTP and return to the </w:t>
      </w:r>
      <w:r w:rsidRPr="00D76233">
        <w:t>C:</w:t>
      </w:r>
      <w:r w:rsidR="00B84BE8" w:rsidRPr="00D76233">
        <w:t>\&gt;</w:t>
      </w:r>
      <w:r w:rsidRPr="00154DD4">
        <w:t xml:space="preserve"> prompt. </w:t>
      </w:r>
      <w:r w:rsidR="006678F8">
        <w:t>T</w:t>
      </w:r>
      <w:r w:rsidRPr="00154DD4">
        <w:t xml:space="preserve">ype </w:t>
      </w:r>
      <w:r w:rsidRPr="00D76233">
        <w:rPr>
          <w:b/>
        </w:rPr>
        <w:t>more Readme</w:t>
      </w:r>
      <w:r w:rsidRPr="00154DD4">
        <w:t xml:space="preserve"> to see the </w:t>
      </w:r>
      <w:r w:rsidR="00F32319">
        <w:t xml:space="preserve">contents of the </w:t>
      </w:r>
      <w:r w:rsidRPr="00154DD4">
        <w:t>document.</w:t>
      </w:r>
    </w:p>
    <w:p w:rsidR="00572E56" w:rsidRDefault="00CA008A" w:rsidP="0002438D">
      <w:pPr>
        <w:pStyle w:val="Visual"/>
      </w:pPr>
      <w:r w:rsidRPr="00CA008A">
        <w:rPr>
          <w:noProof/>
        </w:rPr>
        <w:drawing>
          <wp:inline distT="0" distB="0" distL="0" distR="0" wp14:anchorId="2E1C05BE" wp14:editId="0415200C">
            <wp:extent cx="5486400" cy="2014611"/>
            <wp:effectExtent l="0" t="0" r="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14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233" w:rsidRDefault="00D83367" w:rsidP="00B27B00">
      <w:pPr>
        <w:pStyle w:val="SubStepAlpha"/>
      </w:pPr>
      <w:r>
        <w:t xml:space="preserve">What </w:t>
      </w:r>
      <w:r w:rsidR="00D84356">
        <w:t>is a drawback of using the FTP from the command line?</w:t>
      </w:r>
    </w:p>
    <w:p w:rsidR="00D83367" w:rsidRDefault="005C7616" w:rsidP="00D76233">
      <w:pPr>
        <w:pStyle w:val="BodyTextL50"/>
      </w:pPr>
      <w:r w:rsidRPr="00C503BB">
        <w:rPr>
          <w:color w:val="FF0000"/>
        </w:rPr>
        <w:t xml:space="preserve">It could get tedious to download files this way all the time. </w:t>
      </w:r>
      <w:r w:rsidR="00D76233">
        <w:t>____________________________________________________________________________________</w:t>
      </w:r>
    </w:p>
    <w:p w:rsidR="007D2B58" w:rsidRDefault="007D2B58">
      <w:pPr>
        <w:spacing w:before="0" w:after="0" w:line="240" w:lineRule="auto"/>
        <w:rPr>
          <w:b/>
          <w:sz w:val="28"/>
        </w:rPr>
      </w:pPr>
      <w:r>
        <w:br w:type="page"/>
      </w:r>
    </w:p>
    <w:p w:rsidR="009E2F2A" w:rsidRDefault="009E2F2A" w:rsidP="009E2F2A">
      <w:pPr>
        <w:pStyle w:val="PartHead"/>
      </w:pPr>
      <w:r>
        <w:lastRenderedPageBreak/>
        <w:t>Use FTP in a Browser</w:t>
      </w:r>
    </w:p>
    <w:p w:rsidR="009E2F2A" w:rsidRDefault="009E2F2A" w:rsidP="009E2F2A">
      <w:pPr>
        <w:pStyle w:val="BodyTextL25"/>
      </w:pPr>
      <w:r>
        <w:t>It is possible to use a browser as an anonymous FTP client.</w:t>
      </w:r>
    </w:p>
    <w:p w:rsidR="009E2F2A" w:rsidRPr="00B5347C" w:rsidRDefault="009E2F2A" w:rsidP="009E2F2A">
      <w:pPr>
        <w:pStyle w:val="SubStepAlpha"/>
      </w:pPr>
      <w:r>
        <w:t xml:space="preserve">In a browser, type </w:t>
      </w:r>
      <w:hyperlink r:id="rId14" w:history="1">
        <w:r w:rsidRPr="003F59C9">
          <w:rPr>
            <w:rStyle w:val="Hyperlink"/>
            <w:b/>
          </w:rPr>
          <w:t>ftp://ftp.cdc.gov/</w:t>
        </w:r>
      </w:hyperlink>
      <w:r w:rsidRPr="00C1396D">
        <w:t>.</w:t>
      </w:r>
    </w:p>
    <w:p w:rsidR="009E2F2A" w:rsidRDefault="009E2F2A" w:rsidP="009E2F2A">
      <w:pPr>
        <w:pStyle w:val="Visual"/>
      </w:pPr>
      <w:r>
        <w:rPr>
          <w:noProof/>
        </w:rPr>
        <w:drawing>
          <wp:inline distT="0" distB="0" distL="0" distR="0" wp14:anchorId="397B0D8E" wp14:editId="40C3C5F8">
            <wp:extent cx="4371975" cy="4314825"/>
            <wp:effectExtent l="19050" t="0" r="9525" b="0"/>
            <wp:docPr id="21" name="Picture 21" descr="FTP-Browser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FTP-Browser-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F2A" w:rsidRDefault="009E2F2A" w:rsidP="009E2F2A">
      <w:pPr>
        <w:pStyle w:val="SubStepAlpha"/>
      </w:pPr>
      <w:r>
        <w:t xml:space="preserve">Click the </w:t>
      </w:r>
      <w:r w:rsidRPr="0035479B">
        <w:rPr>
          <w:b/>
        </w:rPr>
        <w:t>Readme</w:t>
      </w:r>
      <w:r>
        <w:t xml:space="preserve"> file.</w:t>
      </w:r>
    </w:p>
    <w:p w:rsidR="00CA008A" w:rsidRPr="00D60DCE" w:rsidRDefault="009E2F2A" w:rsidP="009E2F2A">
      <w:pPr>
        <w:pStyle w:val="Visual"/>
      </w:pPr>
      <w:r>
        <w:rPr>
          <w:noProof/>
        </w:rPr>
        <w:drawing>
          <wp:inline distT="0" distB="0" distL="0" distR="0" wp14:anchorId="318E9C94" wp14:editId="4719994E">
            <wp:extent cx="4819650" cy="1314450"/>
            <wp:effectExtent l="19050" t="0" r="0" b="0"/>
            <wp:docPr id="22" name="Picture 22" descr="ReadMe file in a brow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ReadMe file in a browser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F2A" w:rsidRDefault="00D5113A" w:rsidP="00CA008A">
      <w:pPr>
        <w:pStyle w:val="SubStepAlpha"/>
      </w:pPr>
      <w:r>
        <w:t>Close browser to disconnect the FTP connection.</w:t>
      </w:r>
    </w:p>
    <w:p w:rsidR="007D2B58" w:rsidRDefault="007D2B58">
      <w:pPr>
        <w:spacing w:before="0" w:after="0" w:line="240" w:lineRule="auto"/>
        <w:rPr>
          <w:b/>
          <w:sz w:val="28"/>
        </w:rPr>
      </w:pPr>
      <w:r>
        <w:br w:type="page"/>
      </w:r>
    </w:p>
    <w:p w:rsidR="00D91E98" w:rsidRDefault="00584C88" w:rsidP="00D91E98">
      <w:pPr>
        <w:pStyle w:val="PartHead"/>
      </w:pPr>
      <w:r>
        <w:lastRenderedPageBreak/>
        <w:t xml:space="preserve">Download an </w:t>
      </w:r>
      <w:r w:rsidR="006678F8">
        <w:t xml:space="preserve">FTP </w:t>
      </w:r>
      <w:r>
        <w:t xml:space="preserve">File </w:t>
      </w:r>
      <w:r w:rsidR="00A47F04">
        <w:t>U</w:t>
      </w:r>
      <w:r w:rsidR="006678F8">
        <w:t xml:space="preserve">sing </w:t>
      </w:r>
      <w:r w:rsidR="0095349B">
        <w:t>WS_FTP LE</w:t>
      </w:r>
      <w:r w:rsidR="009E2F2A">
        <w:t xml:space="preserve"> (Optional)</w:t>
      </w:r>
    </w:p>
    <w:p w:rsidR="00C07FD9" w:rsidRDefault="00112AC5" w:rsidP="00560206">
      <w:pPr>
        <w:pStyle w:val="BodyTextL25"/>
      </w:pPr>
      <w:r>
        <w:t xml:space="preserve">In Part </w:t>
      </w:r>
      <w:r w:rsidR="009E2F2A">
        <w:t>3</w:t>
      </w:r>
      <w:r>
        <w:t xml:space="preserve">, you </w:t>
      </w:r>
      <w:r w:rsidR="00560206">
        <w:t>will download a file using WS_FTP LE</w:t>
      </w:r>
      <w:r w:rsidR="00322B49">
        <w:t xml:space="preserve"> (a free FTP transfer tool)</w:t>
      </w:r>
      <w:r w:rsidR="00560206">
        <w:t>.</w:t>
      </w:r>
    </w:p>
    <w:p w:rsidR="002506CF" w:rsidRDefault="00F32319" w:rsidP="00615B83">
      <w:pPr>
        <w:pStyle w:val="SubStepAlpha"/>
      </w:pPr>
      <w:r>
        <w:t xml:space="preserve">Start </w:t>
      </w:r>
      <w:r w:rsidR="00615B83" w:rsidRPr="004D6E7E">
        <w:rPr>
          <w:b/>
        </w:rPr>
        <w:t>WS_FTP LE</w:t>
      </w:r>
      <w:r w:rsidR="00615B83">
        <w:t>.</w:t>
      </w:r>
      <w:r w:rsidR="00D61890">
        <w:t xml:space="preserve"> If the </w:t>
      </w:r>
      <w:r w:rsidR="004D6E7E">
        <w:t>Ipswitch WS_FTP LE</w:t>
      </w:r>
      <w:r w:rsidR="00D61890">
        <w:t xml:space="preserve"> </w:t>
      </w:r>
      <w:r w:rsidR="004D6E7E">
        <w:t>window</w:t>
      </w:r>
      <w:r w:rsidR="00D61890">
        <w:t xml:space="preserve"> </w:t>
      </w:r>
      <w:r w:rsidR="006678F8">
        <w:t>displays</w:t>
      </w:r>
      <w:r w:rsidR="00D61890">
        <w:t xml:space="preserve">, click </w:t>
      </w:r>
      <w:r w:rsidR="00D61890">
        <w:rPr>
          <w:b/>
        </w:rPr>
        <w:t>Next</w:t>
      </w:r>
      <w:r w:rsidR="00D61890">
        <w:t xml:space="preserve"> to continue and skip to step c. Otherwise, c</w:t>
      </w:r>
      <w:r w:rsidR="00615B83">
        <w:t>lick</w:t>
      </w:r>
      <w:r w:rsidR="00322B49">
        <w:t xml:space="preserve"> the</w:t>
      </w:r>
      <w:r w:rsidR="00615B83">
        <w:t xml:space="preserve"> </w:t>
      </w:r>
      <w:r w:rsidR="00322B49">
        <w:rPr>
          <w:b/>
        </w:rPr>
        <w:t xml:space="preserve">Open a Remote </w:t>
      </w:r>
      <w:r w:rsidR="004D6E7E">
        <w:rPr>
          <w:b/>
        </w:rPr>
        <w:t>C</w:t>
      </w:r>
      <w:r w:rsidR="00322B49">
        <w:rPr>
          <w:b/>
        </w:rPr>
        <w:t>onnection</w:t>
      </w:r>
      <w:r w:rsidR="00322B49">
        <w:t xml:space="preserve"> link.</w:t>
      </w:r>
    </w:p>
    <w:p w:rsidR="00391605" w:rsidRPr="00615B83" w:rsidRDefault="00412BC7" w:rsidP="00391605">
      <w:pPr>
        <w:pStyle w:val="Visual"/>
      </w:pPr>
      <w:r>
        <w:rPr>
          <w:noProof/>
        </w:rPr>
        <w:drawing>
          <wp:inline distT="0" distB="0" distL="0" distR="0" wp14:anchorId="3C1B2060" wp14:editId="77B5D0F2">
            <wp:extent cx="5486400" cy="2124075"/>
            <wp:effectExtent l="19050" t="0" r="0" b="0"/>
            <wp:docPr id="5" name="Picture 5" descr="Local_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ocal_C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24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43E9" w:rsidRDefault="00B76B5C" w:rsidP="00C23E16">
      <w:pPr>
        <w:pStyle w:val="SubStepAlpha"/>
      </w:pPr>
      <w:r>
        <w:t xml:space="preserve">Click </w:t>
      </w:r>
      <w:r w:rsidR="00322B49" w:rsidRPr="001524FF">
        <w:rPr>
          <w:b/>
        </w:rPr>
        <w:t xml:space="preserve">Create </w:t>
      </w:r>
      <w:r w:rsidR="00322B49" w:rsidRPr="00B84BE8">
        <w:rPr>
          <w:b/>
        </w:rPr>
        <w:t>Site</w:t>
      </w:r>
      <w:r w:rsidR="00CE19E6">
        <w:rPr>
          <w:b/>
        </w:rPr>
        <w:t>…</w:t>
      </w:r>
      <w:r w:rsidR="00E530C4" w:rsidRPr="00E530C4">
        <w:t>.</w:t>
      </w:r>
    </w:p>
    <w:p w:rsidR="00B76B5C" w:rsidRDefault="00412BC7" w:rsidP="00B76B5C">
      <w:pPr>
        <w:pStyle w:val="Visual"/>
      </w:pPr>
      <w:r>
        <w:rPr>
          <w:noProof/>
        </w:rPr>
        <w:drawing>
          <wp:inline distT="0" distB="0" distL="0" distR="0" wp14:anchorId="151DDE76" wp14:editId="35EC02CD">
            <wp:extent cx="3657600" cy="3000375"/>
            <wp:effectExtent l="19050" t="0" r="0" b="0"/>
            <wp:docPr id="6" name="Picture 6" descr="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ite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B58" w:rsidRDefault="007D2B58">
      <w:pPr>
        <w:spacing w:before="0" w:after="0" w:line="240" w:lineRule="auto"/>
        <w:rPr>
          <w:sz w:val="20"/>
        </w:rPr>
      </w:pPr>
      <w:r>
        <w:br w:type="page"/>
      </w:r>
    </w:p>
    <w:p w:rsidR="00142457" w:rsidRDefault="00095873" w:rsidP="00142457">
      <w:pPr>
        <w:pStyle w:val="SubStepAlpha"/>
      </w:pPr>
      <w:r>
        <w:lastRenderedPageBreak/>
        <w:t xml:space="preserve">In the </w:t>
      </w:r>
      <w:r w:rsidRPr="00095873">
        <w:rPr>
          <w:b/>
        </w:rPr>
        <w:t>Site Name</w:t>
      </w:r>
      <w:r>
        <w:t xml:space="preserve"> field, type</w:t>
      </w:r>
      <w:r w:rsidR="00142457">
        <w:t xml:space="preserve"> </w:t>
      </w:r>
      <w:r w:rsidR="00142457" w:rsidRPr="00E530C4">
        <w:rPr>
          <w:b/>
        </w:rPr>
        <w:t>Center for Disease Control</w:t>
      </w:r>
      <w:r w:rsidR="000E39C3" w:rsidRPr="001524FF">
        <w:t xml:space="preserve"> and click </w:t>
      </w:r>
      <w:r w:rsidR="000E39C3">
        <w:rPr>
          <w:b/>
        </w:rPr>
        <w:t>Next</w:t>
      </w:r>
      <w:r w:rsidR="000E39C3" w:rsidRPr="001524FF">
        <w:t xml:space="preserve"> to continue</w:t>
      </w:r>
      <w:r w:rsidR="00142457">
        <w:t>.</w:t>
      </w:r>
    </w:p>
    <w:p w:rsidR="00806DBD" w:rsidRDefault="00412BC7" w:rsidP="00806DBD">
      <w:pPr>
        <w:pStyle w:val="Visual"/>
      </w:pPr>
      <w:r>
        <w:rPr>
          <w:noProof/>
        </w:rPr>
        <w:drawing>
          <wp:inline distT="0" distB="0" distL="0" distR="0" wp14:anchorId="3A343336" wp14:editId="7F9D760E">
            <wp:extent cx="4933950" cy="3705225"/>
            <wp:effectExtent l="19050" t="0" r="0" b="0"/>
            <wp:docPr id="7" name="Picture 7" descr="Site_Name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ite_Name_original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7E89" w:rsidRDefault="0058364C" w:rsidP="00F47E89">
      <w:pPr>
        <w:pStyle w:val="SubStepAlpha"/>
      </w:pPr>
      <w:r>
        <w:t xml:space="preserve">Click </w:t>
      </w:r>
      <w:r w:rsidR="00A20983">
        <w:t xml:space="preserve">the </w:t>
      </w:r>
      <w:r w:rsidR="00F47E89" w:rsidRPr="0058364C">
        <w:rPr>
          <w:b/>
        </w:rPr>
        <w:t xml:space="preserve">Connection </w:t>
      </w:r>
      <w:r w:rsidRPr="0058364C">
        <w:rPr>
          <w:b/>
        </w:rPr>
        <w:t>T</w:t>
      </w:r>
      <w:r w:rsidR="00F47E89" w:rsidRPr="0058364C">
        <w:rPr>
          <w:b/>
        </w:rPr>
        <w:t>ype</w:t>
      </w:r>
      <w:r w:rsidR="00A20983">
        <w:t xml:space="preserve"> drop</w:t>
      </w:r>
      <w:r>
        <w:t>-</w:t>
      </w:r>
      <w:r w:rsidR="00A20983">
        <w:t xml:space="preserve">down </w:t>
      </w:r>
      <w:r w:rsidR="00773452">
        <w:t>list</w:t>
      </w:r>
      <w:r>
        <w:t>, select</w:t>
      </w:r>
      <w:r w:rsidR="00093BE9">
        <w:t xml:space="preserve"> </w:t>
      </w:r>
      <w:r w:rsidR="00F47E89" w:rsidRPr="0058364C">
        <w:rPr>
          <w:b/>
        </w:rPr>
        <w:t>FTP</w:t>
      </w:r>
      <w:r>
        <w:t xml:space="preserve"> (the default connection type),</w:t>
      </w:r>
      <w:r w:rsidR="000E39C3">
        <w:t xml:space="preserve"> </w:t>
      </w:r>
      <w:r w:rsidR="000E39C3" w:rsidRPr="009853B7">
        <w:t xml:space="preserve">and click </w:t>
      </w:r>
      <w:r w:rsidR="000E39C3">
        <w:rPr>
          <w:b/>
        </w:rPr>
        <w:t>Next</w:t>
      </w:r>
      <w:r w:rsidR="00F47E89">
        <w:t>.</w:t>
      </w:r>
    </w:p>
    <w:p w:rsidR="00F47E89" w:rsidRDefault="00412BC7" w:rsidP="00877880">
      <w:pPr>
        <w:pStyle w:val="Visual"/>
      </w:pPr>
      <w:r>
        <w:rPr>
          <w:noProof/>
        </w:rPr>
        <w:drawing>
          <wp:inline distT="0" distB="0" distL="0" distR="0" wp14:anchorId="56C6F650" wp14:editId="29E4453D">
            <wp:extent cx="4933950" cy="3695700"/>
            <wp:effectExtent l="19050" t="0" r="0" b="0"/>
            <wp:docPr id="8" name="Picture 8" descr="Connection_Type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onnection_Type_original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488D" w:rsidRDefault="00095873" w:rsidP="00915B4B">
      <w:pPr>
        <w:pStyle w:val="SubStepAlpha"/>
      </w:pPr>
      <w:r>
        <w:lastRenderedPageBreak/>
        <w:t>In</w:t>
      </w:r>
      <w:r w:rsidR="0058364C">
        <w:t xml:space="preserve"> </w:t>
      </w:r>
      <w:r w:rsidR="0036488D">
        <w:t xml:space="preserve">the </w:t>
      </w:r>
      <w:r w:rsidR="0058364C" w:rsidRPr="0058364C">
        <w:rPr>
          <w:b/>
        </w:rPr>
        <w:t>Server Address</w:t>
      </w:r>
      <w:r w:rsidR="0058364C">
        <w:t xml:space="preserve"> field</w:t>
      </w:r>
      <w:r w:rsidR="0036488D">
        <w:t xml:space="preserve">, type </w:t>
      </w:r>
      <w:hyperlink r:id="rId21" w:history="1">
        <w:r w:rsidR="000E39C3" w:rsidRPr="00D331DE">
          <w:rPr>
            <w:rStyle w:val="Hyperlink"/>
            <w:b/>
          </w:rPr>
          <w:t>ftp.cdc.gov</w:t>
        </w:r>
      </w:hyperlink>
      <w:r w:rsidR="0058364C">
        <w:t>,</w:t>
      </w:r>
      <w:r w:rsidR="000E39C3">
        <w:rPr>
          <w:b/>
        </w:rPr>
        <w:t xml:space="preserve"> </w:t>
      </w:r>
      <w:r w:rsidR="000E39C3" w:rsidRPr="009853B7">
        <w:t xml:space="preserve">and click </w:t>
      </w:r>
      <w:r w:rsidR="000E39C3">
        <w:rPr>
          <w:b/>
        </w:rPr>
        <w:t>Next</w:t>
      </w:r>
      <w:r w:rsidR="00915B4B">
        <w:t>.</w:t>
      </w:r>
    </w:p>
    <w:p w:rsidR="00915B4B" w:rsidRDefault="00412BC7" w:rsidP="00345DD2">
      <w:pPr>
        <w:pStyle w:val="Visual"/>
      </w:pPr>
      <w:r>
        <w:rPr>
          <w:noProof/>
        </w:rPr>
        <w:drawing>
          <wp:inline distT="0" distB="0" distL="0" distR="0" wp14:anchorId="3540F766" wp14:editId="185FCD6A">
            <wp:extent cx="4933950" cy="3695700"/>
            <wp:effectExtent l="19050" t="0" r="0" b="0"/>
            <wp:docPr id="9" name="Picture 9" descr="Server_Address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erver_Address_original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5DD2" w:rsidRDefault="00095873" w:rsidP="00345DD2">
      <w:pPr>
        <w:pStyle w:val="SubStepAlpha"/>
      </w:pPr>
      <w:r>
        <w:t>In</w:t>
      </w:r>
      <w:r w:rsidR="0058364C">
        <w:t xml:space="preserve"> </w:t>
      </w:r>
      <w:r w:rsidR="00345DD2">
        <w:t xml:space="preserve">the </w:t>
      </w:r>
      <w:r w:rsidR="000E39C3" w:rsidRPr="0058364C">
        <w:rPr>
          <w:b/>
        </w:rPr>
        <w:t>U</w:t>
      </w:r>
      <w:r w:rsidR="00345DD2" w:rsidRPr="0058364C">
        <w:rPr>
          <w:b/>
        </w:rPr>
        <w:t>ser</w:t>
      </w:r>
      <w:r w:rsidR="000E39C3" w:rsidRPr="0058364C">
        <w:rPr>
          <w:b/>
        </w:rPr>
        <w:t xml:space="preserve"> N</w:t>
      </w:r>
      <w:r w:rsidR="00345DD2" w:rsidRPr="0058364C">
        <w:rPr>
          <w:b/>
        </w:rPr>
        <w:t>ame</w:t>
      </w:r>
      <w:r w:rsidR="00345DD2">
        <w:t xml:space="preserve"> </w:t>
      </w:r>
      <w:r w:rsidR="0058364C">
        <w:t xml:space="preserve">field, type </w:t>
      </w:r>
      <w:r w:rsidR="00345DD2" w:rsidRPr="00E931DD">
        <w:rPr>
          <w:b/>
        </w:rPr>
        <w:t>anonymous</w:t>
      </w:r>
      <w:r w:rsidR="0058364C">
        <w:t>,</w:t>
      </w:r>
      <w:r w:rsidR="00A20983">
        <w:t xml:space="preserve"> and l</w:t>
      </w:r>
      <w:r w:rsidR="00345DD2">
        <w:t xml:space="preserve">eave the password field blank. Click </w:t>
      </w:r>
      <w:r w:rsidR="00345DD2" w:rsidRPr="009B3D5E">
        <w:rPr>
          <w:b/>
        </w:rPr>
        <w:t>Next</w:t>
      </w:r>
      <w:r w:rsidR="00345DD2">
        <w:t>.</w:t>
      </w:r>
    </w:p>
    <w:p w:rsidR="00345DD2" w:rsidRDefault="00412BC7" w:rsidP="00345DD2">
      <w:pPr>
        <w:pStyle w:val="Visual"/>
      </w:pPr>
      <w:r>
        <w:rPr>
          <w:noProof/>
        </w:rPr>
        <w:drawing>
          <wp:inline distT="0" distB="0" distL="0" distR="0" wp14:anchorId="2E580851" wp14:editId="0243D6BC">
            <wp:extent cx="4933950" cy="3695700"/>
            <wp:effectExtent l="19050" t="0" r="0" b="0"/>
            <wp:docPr id="10" name="Picture 10" descr="anonymous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nonymous_original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0AA0" w:rsidRDefault="004D0AA0" w:rsidP="004D0AA0">
      <w:pPr>
        <w:pStyle w:val="SubStepAlpha"/>
      </w:pPr>
      <w:r>
        <w:lastRenderedPageBreak/>
        <w:t xml:space="preserve">Click </w:t>
      </w:r>
      <w:r w:rsidRPr="004D0AA0">
        <w:rPr>
          <w:b/>
        </w:rPr>
        <w:t>Finish</w:t>
      </w:r>
      <w:r>
        <w:t>.</w:t>
      </w:r>
    </w:p>
    <w:p w:rsidR="009407F9" w:rsidRDefault="00412BC7" w:rsidP="009407F9">
      <w:pPr>
        <w:pStyle w:val="Visual"/>
      </w:pPr>
      <w:r>
        <w:rPr>
          <w:noProof/>
        </w:rPr>
        <w:drawing>
          <wp:inline distT="0" distB="0" distL="0" distR="0" wp14:anchorId="7F918C76" wp14:editId="0DC6847B">
            <wp:extent cx="4933950" cy="3695700"/>
            <wp:effectExtent l="19050" t="0" r="0" b="0"/>
            <wp:docPr id="11" name="Picture 11" descr="Finish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inish_original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07F9" w:rsidRDefault="009407F9" w:rsidP="00D71932">
      <w:pPr>
        <w:pStyle w:val="SubStepAlpha"/>
      </w:pPr>
      <w:r>
        <w:t xml:space="preserve">When the </w:t>
      </w:r>
      <w:r w:rsidR="0058364C">
        <w:t>Login Information Missing dialog box displays</w:t>
      </w:r>
      <w:r>
        <w:t>,</w:t>
      </w:r>
      <w:r w:rsidR="00D71932">
        <w:t xml:space="preserve"> click </w:t>
      </w:r>
      <w:r w:rsidR="00D71932" w:rsidRPr="009B3D5E">
        <w:rPr>
          <w:b/>
        </w:rPr>
        <w:t>OK</w:t>
      </w:r>
      <w:r w:rsidR="00D71932">
        <w:t xml:space="preserve">. Do not type a password in the </w:t>
      </w:r>
      <w:r w:rsidR="00095873" w:rsidRPr="00095873">
        <w:rPr>
          <w:b/>
        </w:rPr>
        <w:t>Password</w:t>
      </w:r>
      <w:r w:rsidR="00095873">
        <w:t xml:space="preserve"> </w:t>
      </w:r>
      <w:r w:rsidR="00D71932">
        <w:t>field.</w:t>
      </w:r>
    </w:p>
    <w:p w:rsidR="00D71932" w:rsidRDefault="00412BC7" w:rsidP="00DB0950">
      <w:pPr>
        <w:pStyle w:val="Visual"/>
      </w:pPr>
      <w:r>
        <w:rPr>
          <w:noProof/>
        </w:rPr>
        <w:drawing>
          <wp:inline distT="0" distB="0" distL="0" distR="0" wp14:anchorId="13D52599" wp14:editId="731019EC">
            <wp:extent cx="3200400" cy="2914650"/>
            <wp:effectExtent l="19050" t="0" r="0" b="0"/>
            <wp:docPr id="12" name="Picture 12" descr="Login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Login_original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B58" w:rsidRDefault="007D2B58">
      <w:pPr>
        <w:spacing w:before="0" w:after="0" w:line="240" w:lineRule="auto"/>
        <w:rPr>
          <w:sz w:val="20"/>
        </w:rPr>
      </w:pPr>
      <w:r>
        <w:br w:type="page"/>
      </w:r>
    </w:p>
    <w:p w:rsidR="00DB0950" w:rsidRDefault="00DB0950" w:rsidP="00D229D9">
      <w:pPr>
        <w:pStyle w:val="SubStepAlpha"/>
      </w:pPr>
      <w:r>
        <w:lastRenderedPageBreak/>
        <w:t xml:space="preserve">You are now </w:t>
      </w:r>
      <w:r w:rsidR="00095873">
        <w:t xml:space="preserve">anonymously </w:t>
      </w:r>
      <w:r>
        <w:t>connected to th</w:t>
      </w:r>
      <w:r w:rsidR="00D229D9">
        <w:t>e Center for Disease Control FTP</w:t>
      </w:r>
      <w:r>
        <w:t xml:space="preserve"> site.</w:t>
      </w:r>
    </w:p>
    <w:p w:rsidR="005237BA" w:rsidRDefault="00412BC7" w:rsidP="005237BA">
      <w:pPr>
        <w:pStyle w:val="Visual"/>
      </w:pPr>
      <w:r>
        <w:rPr>
          <w:noProof/>
        </w:rPr>
        <w:drawing>
          <wp:inline distT="0" distB="0" distL="0" distR="0" wp14:anchorId="4BBF6D8B" wp14:editId="09DA3C40">
            <wp:extent cx="5486400" cy="3143250"/>
            <wp:effectExtent l="19050" t="0" r="0" b="0"/>
            <wp:docPr id="13" name="Picture 13" descr="FTP_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TP_site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3452" w:rsidRDefault="00773452" w:rsidP="00AF17D3">
      <w:pPr>
        <w:pStyle w:val="SubStepAlpha"/>
      </w:pPr>
      <w:r>
        <w:t>On the WS_FTP LE toolbar menu</w:t>
      </w:r>
      <w:r w:rsidR="00047596">
        <w:t xml:space="preserve"> under My Computer</w:t>
      </w:r>
      <w:r>
        <w:t>,</w:t>
      </w:r>
      <w:r w:rsidRPr="00773452">
        <w:t xml:space="preserve"> </w:t>
      </w:r>
      <w:r>
        <w:t xml:space="preserve">click </w:t>
      </w:r>
      <w:r w:rsidRPr="009B3D5E">
        <w:rPr>
          <w:b/>
        </w:rPr>
        <w:t>New Folder</w:t>
      </w:r>
      <w:r>
        <w:t xml:space="preserve"> to create</w:t>
      </w:r>
      <w:r w:rsidR="005237BA">
        <w:t xml:space="preserve"> a folder on your local </w:t>
      </w:r>
      <w:r w:rsidR="00E3424D" w:rsidRPr="00682760">
        <w:rPr>
          <w:b/>
        </w:rPr>
        <w:t>C:\</w:t>
      </w:r>
      <w:r w:rsidR="005237BA">
        <w:t xml:space="preserve"> drive</w:t>
      </w:r>
      <w:r w:rsidR="008F10BD">
        <w:t>.</w:t>
      </w:r>
    </w:p>
    <w:p w:rsidR="00D61890" w:rsidRDefault="00652EE7" w:rsidP="00AF17D3">
      <w:pPr>
        <w:pStyle w:val="SubStepAlpha"/>
      </w:pPr>
      <w:r>
        <w:t>In</w:t>
      </w:r>
      <w:r w:rsidR="00773452">
        <w:t xml:space="preserve"> the </w:t>
      </w:r>
      <w:r w:rsidR="00895E39">
        <w:t>Make</w:t>
      </w:r>
      <w:r w:rsidR="00773452">
        <w:t xml:space="preserve"> Directory dialog box n</w:t>
      </w:r>
      <w:r w:rsidR="008F10BD">
        <w:t>ame the folder</w:t>
      </w:r>
      <w:r w:rsidR="00773452">
        <w:t xml:space="preserve"> as</w:t>
      </w:r>
      <w:r w:rsidR="008F10BD">
        <w:t xml:space="preserve"> </w:t>
      </w:r>
      <w:r w:rsidR="008F10BD" w:rsidRPr="009B3D5E">
        <w:rPr>
          <w:b/>
        </w:rPr>
        <w:t>CDC</w:t>
      </w:r>
      <w:r w:rsidR="00773452">
        <w:t xml:space="preserve"> and click </w:t>
      </w:r>
      <w:r w:rsidR="00773452" w:rsidRPr="00773452">
        <w:rPr>
          <w:b/>
        </w:rPr>
        <w:t>OK</w:t>
      </w:r>
      <w:r w:rsidR="008F10BD">
        <w:t>.</w:t>
      </w:r>
    </w:p>
    <w:p w:rsidR="009E205A" w:rsidRPr="00D61890" w:rsidRDefault="00D61890" w:rsidP="0002438D">
      <w:pPr>
        <w:pStyle w:val="BodyTextL50"/>
      </w:pPr>
      <w:r>
        <w:rPr>
          <w:b/>
        </w:rPr>
        <w:t>Note</w:t>
      </w:r>
      <w:r w:rsidR="00A20983" w:rsidRPr="00B2456D">
        <w:t>:</w:t>
      </w:r>
      <w:r>
        <w:t xml:space="preserve"> If the folder already exists, you can use the same folder or create another folder with a different name. If using the same CDC folder, you can replace the </w:t>
      </w:r>
      <w:r w:rsidR="00B30D36">
        <w:t xml:space="preserve">existing </w:t>
      </w:r>
      <w:r>
        <w:t xml:space="preserve">Readme file with the </w:t>
      </w:r>
      <w:r w:rsidR="00B30D36">
        <w:t xml:space="preserve">downloaded </w:t>
      </w:r>
      <w:r>
        <w:t xml:space="preserve">Readme </w:t>
      </w:r>
      <w:r w:rsidR="00F43816">
        <w:t>file</w:t>
      </w:r>
      <w:r w:rsidR="00E967CA">
        <w:t>.</w:t>
      </w:r>
    </w:p>
    <w:p w:rsidR="00AF17D3" w:rsidRDefault="00412BC7" w:rsidP="002E5549">
      <w:pPr>
        <w:pStyle w:val="Visual"/>
      </w:pPr>
      <w:r>
        <w:rPr>
          <w:noProof/>
        </w:rPr>
        <w:drawing>
          <wp:inline distT="0" distB="0" distL="0" distR="0" wp14:anchorId="1446130F" wp14:editId="5F55D594">
            <wp:extent cx="4114800" cy="2581275"/>
            <wp:effectExtent l="19050" t="0" r="0" b="0"/>
            <wp:docPr id="14" name="Picture 14" descr="Directory_orig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Directory_original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B58" w:rsidRDefault="007D2B58">
      <w:pPr>
        <w:spacing w:before="0" w:after="0" w:line="240" w:lineRule="auto"/>
        <w:rPr>
          <w:sz w:val="20"/>
        </w:rPr>
      </w:pPr>
      <w:r>
        <w:br w:type="page"/>
      </w:r>
    </w:p>
    <w:p w:rsidR="002E5549" w:rsidRDefault="00F43816" w:rsidP="00E84120">
      <w:pPr>
        <w:pStyle w:val="SubStepAlpha"/>
      </w:pPr>
      <w:r>
        <w:lastRenderedPageBreak/>
        <w:t>After</w:t>
      </w:r>
      <w:r w:rsidR="00E84120">
        <w:t xml:space="preserve"> the directory is created, </w:t>
      </w:r>
      <w:r w:rsidR="00773452">
        <w:t xml:space="preserve">in the </w:t>
      </w:r>
      <w:r w:rsidR="00773452" w:rsidRPr="00773452">
        <w:rPr>
          <w:b/>
        </w:rPr>
        <w:t>My Computer</w:t>
      </w:r>
      <w:r w:rsidR="00773452">
        <w:t xml:space="preserve"> tab page, </w:t>
      </w:r>
      <w:r w:rsidR="00E84120">
        <w:t>double</w:t>
      </w:r>
      <w:r w:rsidR="00773452">
        <w:t>-</w:t>
      </w:r>
      <w:r w:rsidR="00E84120">
        <w:t>click the directory to open it.</w:t>
      </w:r>
    </w:p>
    <w:p w:rsidR="00E84120" w:rsidRDefault="00412BC7" w:rsidP="00E84120">
      <w:pPr>
        <w:pStyle w:val="Visual"/>
      </w:pPr>
      <w:r>
        <w:rPr>
          <w:noProof/>
        </w:rPr>
        <w:drawing>
          <wp:inline distT="0" distB="0" distL="0" distR="0" wp14:anchorId="7AEF7244" wp14:editId="4EFFA34C">
            <wp:extent cx="5486400" cy="3152775"/>
            <wp:effectExtent l="19050" t="0" r="0" b="0"/>
            <wp:docPr id="15" name="Picture 15" descr="CDC_fol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DC_folder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5DA0" w:rsidRDefault="00575DA0" w:rsidP="00575DA0">
      <w:pPr>
        <w:pStyle w:val="SubStepAlpha"/>
      </w:pPr>
      <w:r>
        <w:t xml:space="preserve">Drag the </w:t>
      </w:r>
      <w:r w:rsidRPr="00C931DF">
        <w:rPr>
          <w:b/>
        </w:rPr>
        <w:t>Readme</w:t>
      </w:r>
      <w:r>
        <w:t xml:space="preserve"> </w:t>
      </w:r>
      <w:r w:rsidR="008A76F7">
        <w:t xml:space="preserve">file </w:t>
      </w:r>
      <w:r>
        <w:t>from the right side of the application (the remote CDC FTP server)</w:t>
      </w:r>
      <w:r w:rsidR="00C370EE">
        <w:t xml:space="preserve"> into the CDC folder on </w:t>
      </w:r>
      <w:r w:rsidR="002222F7">
        <w:t xml:space="preserve">to </w:t>
      </w:r>
      <w:r w:rsidR="00C370EE">
        <w:t xml:space="preserve">the local </w:t>
      </w:r>
      <w:r w:rsidR="00E3424D" w:rsidRPr="00682760">
        <w:rPr>
          <w:b/>
        </w:rPr>
        <w:t>C:\</w:t>
      </w:r>
      <w:r w:rsidR="00C370EE">
        <w:t xml:space="preserve"> drive.</w:t>
      </w:r>
    </w:p>
    <w:p w:rsidR="00C30696" w:rsidRDefault="00412BC7" w:rsidP="00C30696">
      <w:pPr>
        <w:pStyle w:val="Visual"/>
      </w:pPr>
      <w:r>
        <w:rPr>
          <w:noProof/>
        </w:rPr>
        <w:drawing>
          <wp:inline distT="0" distB="0" distL="0" distR="0" wp14:anchorId="4028798B" wp14:editId="6BCBA8A7">
            <wp:extent cx="5486400" cy="3286125"/>
            <wp:effectExtent l="19050" t="0" r="0" b="0"/>
            <wp:docPr id="16" name="Picture 16" descr="Readme_C_drive_cropp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Readme_C_drive_cropped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B58" w:rsidRDefault="007D2B58">
      <w:pPr>
        <w:spacing w:before="0" w:after="0" w:line="240" w:lineRule="auto"/>
        <w:rPr>
          <w:sz w:val="20"/>
        </w:rPr>
      </w:pPr>
      <w:r>
        <w:br w:type="page"/>
      </w:r>
    </w:p>
    <w:p w:rsidR="006F120F" w:rsidRDefault="006F120F" w:rsidP="006F120F">
      <w:pPr>
        <w:pStyle w:val="SubStepAlpha"/>
      </w:pPr>
      <w:r>
        <w:lastRenderedPageBreak/>
        <w:t>Double</w:t>
      </w:r>
      <w:r w:rsidR="00E3424D">
        <w:t>-</w:t>
      </w:r>
      <w:r>
        <w:t xml:space="preserve">click the </w:t>
      </w:r>
      <w:r w:rsidRPr="00C931DF">
        <w:rPr>
          <w:b/>
        </w:rPr>
        <w:t>Readme</w:t>
      </w:r>
      <w:r>
        <w:t xml:space="preserve"> file in the </w:t>
      </w:r>
      <w:r w:rsidR="00460CA8" w:rsidRPr="00E3424D">
        <w:rPr>
          <w:b/>
        </w:rPr>
        <w:t>C:\CDC</w:t>
      </w:r>
      <w:r w:rsidR="00460CA8">
        <w:t xml:space="preserve"> </w:t>
      </w:r>
      <w:r>
        <w:t xml:space="preserve">folder on your local </w:t>
      </w:r>
      <w:r w:rsidR="007168D3" w:rsidRPr="00682760">
        <w:rPr>
          <w:b/>
        </w:rPr>
        <w:t>C:\</w:t>
      </w:r>
      <w:r>
        <w:t xml:space="preserve"> drive. If prompted</w:t>
      </w:r>
      <w:r w:rsidR="00882F32">
        <w:t xml:space="preserve"> for an application to open the document, choose any word processing software. You should see a message </w:t>
      </w:r>
      <w:r w:rsidR="00F43816">
        <w:t xml:space="preserve">that looks </w:t>
      </w:r>
      <w:r w:rsidR="00882F32">
        <w:t>something like this:</w:t>
      </w:r>
    </w:p>
    <w:p w:rsidR="00882F32" w:rsidRDefault="00412BC7" w:rsidP="001E147F">
      <w:pPr>
        <w:pStyle w:val="Visual"/>
      </w:pPr>
      <w:r>
        <w:rPr>
          <w:noProof/>
        </w:rPr>
        <w:drawing>
          <wp:inline distT="0" distB="0" distL="0" distR="0" wp14:anchorId="7F1202BA" wp14:editId="70FFA7B5">
            <wp:extent cx="5486400" cy="971550"/>
            <wp:effectExtent l="19050" t="0" r="0" b="0"/>
            <wp:docPr id="17" name="Picture 17" descr="Readm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Readme1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3E51" w:rsidRPr="00C503BB" w:rsidRDefault="00893E51" w:rsidP="005C7616">
      <w:pPr>
        <w:pStyle w:val="SubStepAlpha"/>
        <w:rPr>
          <w:color w:val="FF0000"/>
        </w:rPr>
      </w:pPr>
      <w:r>
        <w:t>Which was easier</w:t>
      </w:r>
      <w:r w:rsidR="00454FF0">
        <w:t xml:space="preserve">, using FTP from the </w:t>
      </w:r>
      <w:r w:rsidR="00454FF0" w:rsidRPr="00454FF0">
        <w:rPr>
          <w:b/>
        </w:rPr>
        <w:t>cmd</w:t>
      </w:r>
      <w:r w:rsidR="00454FF0">
        <w:t xml:space="preserve"> prompt, or using WS_FTP LE?</w:t>
      </w:r>
      <w:r w:rsidR="00895E39">
        <w:t xml:space="preserve"> </w:t>
      </w:r>
      <w:r w:rsidR="005C7616" w:rsidRPr="00C503BB">
        <w:rPr>
          <w:color w:val="FF0000"/>
        </w:rPr>
        <w:t xml:space="preserve">After it has been installed, a GUI FTP application such as WS_FTP LE is easier to use, especially if working with a large number of big files. </w:t>
      </w:r>
      <w:r w:rsidR="00E62655" w:rsidRPr="00C503BB">
        <w:rPr>
          <w:color w:val="FF0000"/>
        </w:rPr>
        <w:t>__________________</w:t>
      </w:r>
    </w:p>
    <w:p w:rsidR="00B917F5" w:rsidRPr="0002438D" w:rsidRDefault="00B2456D" w:rsidP="00D61890">
      <w:pPr>
        <w:pStyle w:val="SubStepAlpha"/>
      </w:pPr>
      <w:r>
        <w:t xml:space="preserve">Verify that the Center for Disease Control window is highlighted. </w:t>
      </w:r>
      <w:r w:rsidR="004D6E7E">
        <w:t xml:space="preserve">Click </w:t>
      </w:r>
      <w:r w:rsidR="004D6E7E" w:rsidRPr="004D6E7E">
        <w:rPr>
          <w:b/>
        </w:rPr>
        <w:t>Disconnect</w:t>
      </w:r>
      <w:r w:rsidR="004D6E7E">
        <w:t xml:space="preserve"> to disconnect</w:t>
      </w:r>
      <w:r w:rsidR="00B917F5" w:rsidRPr="0002438D">
        <w:t xml:space="preserve"> from</w:t>
      </w:r>
      <w:r w:rsidR="004D6E7E">
        <w:t xml:space="preserve"> the</w:t>
      </w:r>
      <w:r w:rsidR="00B917F5" w:rsidRPr="0002438D">
        <w:t xml:space="preserve"> </w:t>
      </w:r>
      <w:hyperlink r:id="rId31" w:history="1">
        <w:r w:rsidR="00B917F5" w:rsidRPr="0002438D">
          <w:rPr>
            <w:rStyle w:val="Hyperlink"/>
          </w:rPr>
          <w:t>ftp.cdc.gov</w:t>
        </w:r>
      </w:hyperlink>
      <w:r w:rsidR="00B917F5" w:rsidRPr="0002438D">
        <w:t xml:space="preserve"> </w:t>
      </w:r>
      <w:r w:rsidR="004D6E7E">
        <w:t>site</w:t>
      </w:r>
      <w:r w:rsidR="00E967CA">
        <w:t xml:space="preserve"> when finished.</w:t>
      </w:r>
    </w:p>
    <w:p w:rsidR="00B917F5" w:rsidRDefault="00B917F5" w:rsidP="0002438D">
      <w:pPr>
        <w:pStyle w:val="SubStepAlpha"/>
      </w:pPr>
      <w:r w:rsidRPr="0002438D">
        <w:t xml:space="preserve">The remote site will be removed from the saved list of </w:t>
      </w:r>
      <w:r w:rsidR="004D6E7E">
        <w:t>FTP</w:t>
      </w:r>
      <w:r w:rsidR="004D6E7E" w:rsidRPr="0002438D">
        <w:t xml:space="preserve"> </w:t>
      </w:r>
      <w:r w:rsidRPr="0002438D">
        <w:t xml:space="preserve">sites. </w:t>
      </w:r>
      <w:r w:rsidR="004D6E7E">
        <w:t>In the Ipswitch WS_FTP LE window, c</w:t>
      </w:r>
      <w:r w:rsidR="004D6E7E" w:rsidRPr="0002438D">
        <w:t xml:space="preserve">lick </w:t>
      </w:r>
      <w:r w:rsidR="004D6E7E">
        <w:t>the</w:t>
      </w:r>
      <w:r w:rsidR="00E967CA">
        <w:t xml:space="preserve"> </w:t>
      </w:r>
      <w:r w:rsidRPr="004D6E7E">
        <w:rPr>
          <w:b/>
        </w:rPr>
        <w:t xml:space="preserve">Open a Remote </w:t>
      </w:r>
      <w:r w:rsidR="004D6E7E" w:rsidRPr="004D6E7E">
        <w:rPr>
          <w:b/>
        </w:rPr>
        <w:t>C</w:t>
      </w:r>
      <w:r w:rsidRPr="004D6E7E">
        <w:rPr>
          <w:b/>
        </w:rPr>
        <w:t>onnection</w:t>
      </w:r>
      <w:r w:rsidR="004D6E7E">
        <w:t xml:space="preserve"> link</w:t>
      </w:r>
      <w:r w:rsidRPr="0002438D">
        <w:t xml:space="preserve">. Select the </w:t>
      </w:r>
      <w:r w:rsidR="004D6E7E" w:rsidRPr="004D6E7E">
        <w:rPr>
          <w:b/>
        </w:rPr>
        <w:t xml:space="preserve">Center for Disease Control </w:t>
      </w:r>
      <w:r w:rsidRPr="0002438D">
        <w:t>site</w:t>
      </w:r>
      <w:r w:rsidR="004D6E7E">
        <w:t>,</w:t>
      </w:r>
      <w:r w:rsidRPr="0002438D">
        <w:t xml:space="preserve"> and click </w:t>
      </w:r>
      <w:r w:rsidRPr="004D6E7E">
        <w:rPr>
          <w:b/>
        </w:rPr>
        <w:t>Delete</w:t>
      </w:r>
      <w:r w:rsidRPr="0002438D">
        <w:t xml:space="preserve"> to remove the </w:t>
      </w:r>
      <w:r w:rsidR="004D6E7E">
        <w:t>FTP</w:t>
      </w:r>
      <w:r w:rsidR="004D6E7E" w:rsidRPr="0002438D">
        <w:t xml:space="preserve"> </w:t>
      </w:r>
      <w:r w:rsidRPr="0002438D">
        <w:t xml:space="preserve">site. Click </w:t>
      </w:r>
      <w:r w:rsidRPr="00633F4D">
        <w:rPr>
          <w:b/>
        </w:rPr>
        <w:t>Yes</w:t>
      </w:r>
      <w:r w:rsidRPr="0002438D">
        <w:t xml:space="preserve"> to confirm the deletion. Click </w:t>
      </w:r>
      <w:r w:rsidRPr="00633F4D">
        <w:rPr>
          <w:b/>
        </w:rPr>
        <w:t>Close</w:t>
      </w:r>
      <w:r w:rsidRPr="0002438D">
        <w:t xml:space="preserve"> to exit </w:t>
      </w:r>
      <w:r w:rsidR="00633F4D">
        <w:t xml:space="preserve">the </w:t>
      </w:r>
      <w:r w:rsidRPr="0002438D">
        <w:t>Site Manager.</w:t>
      </w:r>
    </w:p>
    <w:p w:rsidR="00F22ABA" w:rsidRPr="0002438D" w:rsidRDefault="00F22ABA" w:rsidP="0002438D">
      <w:pPr>
        <w:pStyle w:val="SubStepAlpha"/>
      </w:pPr>
      <w:r>
        <w:t xml:space="preserve">Remove </w:t>
      </w:r>
      <w:r w:rsidR="00633F4D">
        <w:t xml:space="preserve">the </w:t>
      </w:r>
      <w:r w:rsidRPr="00633F4D">
        <w:rPr>
          <w:b/>
        </w:rPr>
        <w:t>C:\CDC</w:t>
      </w:r>
      <w:r>
        <w:t xml:space="preserve"> folder.</w:t>
      </w:r>
    </w:p>
    <w:p w:rsidR="00993EC4" w:rsidRPr="00993EC4" w:rsidRDefault="00993EC4" w:rsidP="00CA008A">
      <w:pPr>
        <w:pStyle w:val="SubStepAlpha"/>
      </w:pPr>
      <w:r>
        <w:t>Close Ipswitch WS_FTP_LE.</w:t>
      </w:r>
    </w:p>
    <w:p w:rsidR="00853418" w:rsidRDefault="00024EE5" w:rsidP="00024EE5">
      <w:pPr>
        <w:pStyle w:val="LabSection"/>
      </w:pPr>
      <w:r>
        <w:t>Reflection</w:t>
      </w:r>
    </w:p>
    <w:p w:rsidR="005C7616" w:rsidRDefault="00CA008A" w:rsidP="005C7616">
      <w:pPr>
        <w:pStyle w:val="BodyTextL25"/>
      </w:pPr>
      <w:r>
        <w:t>List the</w:t>
      </w:r>
      <w:r w:rsidR="00565DD2">
        <w:t xml:space="preserve"> advantage</w:t>
      </w:r>
      <w:r>
        <w:t>s</w:t>
      </w:r>
      <w:r w:rsidR="00565DD2">
        <w:t xml:space="preserve"> </w:t>
      </w:r>
      <w:r>
        <w:t>for</w:t>
      </w:r>
      <w:r w:rsidR="00565DD2">
        <w:t xml:space="preserve"> using FTP from the </w:t>
      </w:r>
      <w:r w:rsidR="00D84356">
        <w:t xml:space="preserve">command </w:t>
      </w:r>
      <w:r w:rsidR="00565DD2">
        <w:t>prompt</w:t>
      </w:r>
      <w:r w:rsidR="009E2F2A">
        <w:t>,</w:t>
      </w:r>
      <w:r w:rsidR="00565DD2">
        <w:t xml:space="preserve"> </w:t>
      </w:r>
      <w:r>
        <w:t>the browser, and</w:t>
      </w:r>
      <w:r w:rsidR="009E2F2A">
        <w:t xml:space="preserve"> an FTP client, such as</w:t>
      </w:r>
      <w:r w:rsidR="00565DD2">
        <w:t xml:space="preserve"> WS_FTP LE</w:t>
      </w:r>
      <w:r w:rsidR="00536F43">
        <w:t>?</w:t>
      </w:r>
    </w:p>
    <w:p w:rsidR="001772B8" w:rsidRDefault="005C7616" w:rsidP="005C7616">
      <w:pPr>
        <w:pStyle w:val="BodyTextL25"/>
      </w:pPr>
      <w:r w:rsidRPr="00C503BB">
        <w:rPr>
          <w:color w:val="FF0000"/>
        </w:rPr>
        <w:t xml:space="preserve">Command line provides quick access, but is more difficult when accessing some features. A browser allows for the quick view of text files. Client software provides the most functionality with expert features, such as batch downloads. </w:t>
      </w:r>
      <w:r w:rsidR="001772B8">
        <w:t>______________________________________________________________________________________</w:t>
      </w:r>
    </w:p>
    <w:p w:rsidR="00CA008A" w:rsidRDefault="00CA008A" w:rsidP="00CA008A">
      <w:pPr>
        <w:pStyle w:val="BodyTextL25"/>
      </w:pPr>
      <w:r>
        <w:t>_______________________________________________________________________________________</w:t>
      </w:r>
    </w:p>
    <w:p w:rsidR="00CA008A" w:rsidRDefault="00CA008A" w:rsidP="00CA008A">
      <w:pPr>
        <w:pStyle w:val="BodyTextL25"/>
      </w:pPr>
      <w:r>
        <w:t>_____________________________________________</w:t>
      </w:r>
      <w:bookmarkStart w:id="0" w:name="_GoBack"/>
      <w:bookmarkEnd w:id="0"/>
      <w:r>
        <w:t>__________________________________________</w:t>
      </w:r>
    </w:p>
    <w:sectPr w:rsidR="00CA008A" w:rsidSect="008C4307">
      <w:headerReference w:type="default" r:id="rId32"/>
      <w:footerReference w:type="default" r:id="rId33"/>
      <w:headerReference w:type="first" r:id="rId34"/>
      <w:footerReference w:type="first" r:id="rId35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5CC2" w:rsidRDefault="005F5CC2" w:rsidP="0090659A">
      <w:pPr>
        <w:spacing w:after="0" w:line="240" w:lineRule="auto"/>
      </w:pPr>
      <w:r>
        <w:separator/>
      </w:r>
    </w:p>
    <w:p w:rsidR="005F5CC2" w:rsidRDefault="005F5CC2"/>
    <w:p w:rsidR="005F5CC2" w:rsidRDefault="005F5CC2"/>
    <w:p w:rsidR="005F5CC2" w:rsidRDefault="005F5CC2"/>
    <w:p w:rsidR="005F5CC2" w:rsidRDefault="005F5CC2"/>
  </w:endnote>
  <w:endnote w:type="continuationSeparator" w:id="0">
    <w:p w:rsidR="005F5CC2" w:rsidRDefault="005F5CC2" w:rsidP="0090659A">
      <w:pPr>
        <w:spacing w:after="0" w:line="240" w:lineRule="auto"/>
      </w:pPr>
      <w:r>
        <w:continuationSeparator/>
      </w:r>
    </w:p>
    <w:p w:rsidR="005F5CC2" w:rsidRDefault="005F5CC2"/>
    <w:p w:rsidR="005F5CC2" w:rsidRDefault="005F5CC2"/>
    <w:p w:rsidR="005F5CC2" w:rsidRDefault="005F5CC2"/>
    <w:p w:rsidR="005F5CC2" w:rsidRDefault="005F5C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5F26" w:rsidRPr="0090659A" w:rsidRDefault="00A05F26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C503BB">
      <w:rPr>
        <w:noProof/>
      </w:rPr>
      <w:t>2019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C503BB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C503BB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5F26" w:rsidRPr="0090659A" w:rsidRDefault="00A05F26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C503BB">
      <w:rPr>
        <w:noProof/>
      </w:rPr>
      <w:t>2019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C503B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C503BB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5CC2" w:rsidRDefault="005F5CC2" w:rsidP="0090659A">
      <w:pPr>
        <w:spacing w:after="0" w:line="240" w:lineRule="auto"/>
      </w:pPr>
      <w:r>
        <w:separator/>
      </w:r>
    </w:p>
    <w:p w:rsidR="005F5CC2" w:rsidRDefault="005F5CC2"/>
    <w:p w:rsidR="005F5CC2" w:rsidRDefault="005F5CC2"/>
    <w:p w:rsidR="005F5CC2" w:rsidRDefault="005F5CC2"/>
    <w:p w:rsidR="005F5CC2" w:rsidRDefault="005F5CC2"/>
  </w:footnote>
  <w:footnote w:type="continuationSeparator" w:id="0">
    <w:p w:rsidR="005F5CC2" w:rsidRDefault="005F5CC2" w:rsidP="0090659A">
      <w:pPr>
        <w:spacing w:after="0" w:line="240" w:lineRule="auto"/>
      </w:pPr>
      <w:r>
        <w:continuationSeparator/>
      </w:r>
    </w:p>
    <w:p w:rsidR="005F5CC2" w:rsidRDefault="005F5CC2"/>
    <w:p w:rsidR="005F5CC2" w:rsidRDefault="005F5CC2"/>
    <w:p w:rsidR="005F5CC2" w:rsidRDefault="005F5CC2"/>
    <w:p w:rsidR="005F5CC2" w:rsidRDefault="005F5CC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5F26" w:rsidRDefault="00A05F26" w:rsidP="00C52BA6">
    <w:pPr>
      <w:pStyle w:val="PageHead"/>
    </w:pPr>
    <w:r w:rsidRPr="00FD4A68">
      <w:t xml:space="preserve">Lab </w:t>
    </w:r>
    <w:r>
      <w:t>- Exploring FTP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5F26" w:rsidRDefault="00A05F26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19681842" wp14:editId="497758BE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129407D8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activeWritingStyle w:appName="MSWord" w:lang="en-US" w:vendorID="64" w:dllVersion="131078" w:nlCheck="1" w:checkStyle="1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7A0MzU2M7IwNjK1NLdU0lEKTi0uzszPAykwrAUAoLMOzCwAAAA="/>
  </w:docVars>
  <w:rsids>
    <w:rsidRoot w:val="004A5BC5"/>
    <w:rsid w:val="00004175"/>
    <w:rsid w:val="000059C9"/>
    <w:rsid w:val="000160F7"/>
    <w:rsid w:val="00016D5B"/>
    <w:rsid w:val="00016F30"/>
    <w:rsid w:val="0002047C"/>
    <w:rsid w:val="00021B9A"/>
    <w:rsid w:val="000242D6"/>
    <w:rsid w:val="0002438D"/>
    <w:rsid w:val="00024EE5"/>
    <w:rsid w:val="00024F9B"/>
    <w:rsid w:val="00031F2E"/>
    <w:rsid w:val="00033729"/>
    <w:rsid w:val="00041AF6"/>
    <w:rsid w:val="00044E62"/>
    <w:rsid w:val="00047596"/>
    <w:rsid w:val="00050BA4"/>
    <w:rsid w:val="00051738"/>
    <w:rsid w:val="00052548"/>
    <w:rsid w:val="00060696"/>
    <w:rsid w:val="00070B36"/>
    <w:rsid w:val="00070D95"/>
    <w:rsid w:val="000768FB"/>
    <w:rsid w:val="000769CF"/>
    <w:rsid w:val="00077AC6"/>
    <w:rsid w:val="0008063A"/>
    <w:rsid w:val="000815D8"/>
    <w:rsid w:val="00085CC6"/>
    <w:rsid w:val="00090C07"/>
    <w:rsid w:val="00091E8D"/>
    <w:rsid w:val="0009378D"/>
    <w:rsid w:val="00093BE9"/>
    <w:rsid w:val="000951EB"/>
    <w:rsid w:val="00095873"/>
    <w:rsid w:val="00097163"/>
    <w:rsid w:val="000A0F61"/>
    <w:rsid w:val="000A22C8"/>
    <w:rsid w:val="000A3F30"/>
    <w:rsid w:val="000B2344"/>
    <w:rsid w:val="000B3EDB"/>
    <w:rsid w:val="000B7DE5"/>
    <w:rsid w:val="000C6F40"/>
    <w:rsid w:val="000D55B4"/>
    <w:rsid w:val="000E0529"/>
    <w:rsid w:val="000E39C3"/>
    <w:rsid w:val="000E65F0"/>
    <w:rsid w:val="000F072C"/>
    <w:rsid w:val="000F499C"/>
    <w:rsid w:val="000F66D0"/>
    <w:rsid w:val="000F6743"/>
    <w:rsid w:val="0010273D"/>
    <w:rsid w:val="00107B2B"/>
    <w:rsid w:val="00112AC5"/>
    <w:rsid w:val="001133DD"/>
    <w:rsid w:val="00120CBE"/>
    <w:rsid w:val="001366EC"/>
    <w:rsid w:val="0014219C"/>
    <w:rsid w:val="00142457"/>
    <w:rsid w:val="001425ED"/>
    <w:rsid w:val="001524FF"/>
    <w:rsid w:val="00152AC7"/>
    <w:rsid w:val="00154DD4"/>
    <w:rsid w:val="00154E3A"/>
    <w:rsid w:val="00155770"/>
    <w:rsid w:val="00163164"/>
    <w:rsid w:val="001710C0"/>
    <w:rsid w:val="00172AFB"/>
    <w:rsid w:val="001772B8"/>
    <w:rsid w:val="00180FBF"/>
    <w:rsid w:val="00182CF4"/>
    <w:rsid w:val="00186CE1"/>
    <w:rsid w:val="001872F7"/>
    <w:rsid w:val="00187646"/>
    <w:rsid w:val="001904F4"/>
    <w:rsid w:val="00192F12"/>
    <w:rsid w:val="00193F14"/>
    <w:rsid w:val="00197346"/>
    <w:rsid w:val="00197614"/>
    <w:rsid w:val="001A0312"/>
    <w:rsid w:val="001A15DA"/>
    <w:rsid w:val="001A2694"/>
    <w:rsid w:val="001A3CC7"/>
    <w:rsid w:val="001A69AC"/>
    <w:rsid w:val="001B1F07"/>
    <w:rsid w:val="001B67D8"/>
    <w:rsid w:val="001B6F95"/>
    <w:rsid w:val="001C05A1"/>
    <w:rsid w:val="001C1D9E"/>
    <w:rsid w:val="001C7C3B"/>
    <w:rsid w:val="001D5B6F"/>
    <w:rsid w:val="001E0AB8"/>
    <w:rsid w:val="001E147F"/>
    <w:rsid w:val="001E38E0"/>
    <w:rsid w:val="001E4E72"/>
    <w:rsid w:val="001E62B3"/>
    <w:rsid w:val="001E76AC"/>
    <w:rsid w:val="001F0171"/>
    <w:rsid w:val="001F0D77"/>
    <w:rsid w:val="001F3A3F"/>
    <w:rsid w:val="001F7DD8"/>
    <w:rsid w:val="00201928"/>
    <w:rsid w:val="00203E26"/>
    <w:rsid w:val="0020449C"/>
    <w:rsid w:val="002113B8"/>
    <w:rsid w:val="00211A8D"/>
    <w:rsid w:val="00211FF5"/>
    <w:rsid w:val="00215665"/>
    <w:rsid w:val="0021792C"/>
    <w:rsid w:val="002222F7"/>
    <w:rsid w:val="0022257E"/>
    <w:rsid w:val="002240AB"/>
    <w:rsid w:val="00225E37"/>
    <w:rsid w:val="00242E3A"/>
    <w:rsid w:val="00243161"/>
    <w:rsid w:val="002506CF"/>
    <w:rsid w:val="0025107F"/>
    <w:rsid w:val="00260CD4"/>
    <w:rsid w:val="002639D8"/>
    <w:rsid w:val="00265055"/>
    <w:rsid w:val="00265F77"/>
    <w:rsid w:val="00266C83"/>
    <w:rsid w:val="002711AB"/>
    <w:rsid w:val="002768DC"/>
    <w:rsid w:val="00285A0B"/>
    <w:rsid w:val="002928BB"/>
    <w:rsid w:val="002A1819"/>
    <w:rsid w:val="002A6C56"/>
    <w:rsid w:val="002B5F56"/>
    <w:rsid w:val="002C090C"/>
    <w:rsid w:val="002C1243"/>
    <w:rsid w:val="002C1815"/>
    <w:rsid w:val="002C475E"/>
    <w:rsid w:val="002C6AD6"/>
    <w:rsid w:val="002D6C2A"/>
    <w:rsid w:val="002D7A86"/>
    <w:rsid w:val="002E5549"/>
    <w:rsid w:val="002E6EF9"/>
    <w:rsid w:val="002F403B"/>
    <w:rsid w:val="002F45FF"/>
    <w:rsid w:val="002F6D17"/>
    <w:rsid w:val="00302887"/>
    <w:rsid w:val="003056EB"/>
    <w:rsid w:val="003057BE"/>
    <w:rsid w:val="003071FF"/>
    <w:rsid w:val="00310652"/>
    <w:rsid w:val="0031371D"/>
    <w:rsid w:val="00314F95"/>
    <w:rsid w:val="0031789F"/>
    <w:rsid w:val="00320788"/>
    <w:rsid w:val="00322B49"/>
    <w:rsid w:val="003233A3"/>
    <w:rsid w:val="00341C0A"/>
    <w:rsid w:val="0034455D"/>
    <w:rsid w:val="00345DD2"/>
    <w:rsid w:val="0034604B"/>
    <w:rsid w:val="00346D17"/>
    <w:rsid w:val="00347972"/>
    <w:rsid w:val="00353020"/>
    <w:rsid w:val="0035479B"/>
    <w:rsid w:val="003559CC"/>
    <w:rsid w:val="003569D7"/>
    <w:rsid w:val="003608AC"/>
    <w:rsid w:val="0036465A"/>
    <w:rsid w:val="0036488D"/>
    <w:rsid w:val="003708E2"/>
    <w:rsid w:val="00373C3E"/>
    <w:rsid w:val="00391605"/>
    <w:rsid w:val="00392C65"/>
    <w:rsid w:val="00392ED5"/>
    <w:rsid w:val="00393042"/>
    <w:rsid w:val="003A051F"/>
    <w:rsid w:val="003A19DC"/>
    <w:rsid w:val="003A1B45"/>
    <w:rsid w:val="003B46FC"/>
    <w:rsid w:val="003B5767"/>
    <w:rsid w:val="003B7605"/>
    <w:rsid w:val="003C6BCA"/>
    <w:rsid w:val="003C7902"/>
    <w:rsid w:val="003D0BFF"/>
    <w:rsid w:val="003D3060"/>
    <w:rsid w:val="003E5BE5"/>
    <w:rsid w:val="003E608C"/>
    <w:rsid w:val="003F18D1"/>
    <w:rsid w:val="003F4F0E"/>
    <w:rsid w:val="003F6E06"/>
    <w:rsid w:val="00403C7A"/>
    <w:rsid w:val="004057A6"/>
    <w:rsid w:val="00406554"/>
    <w:rsid w:val="00407C18"/>
    <w:rsid w:val="00412BC7"/>
    <w:rsid w:val="004131B0"/>
    <w:rsid w:val="00414908"/>
    <w:rsid w:val="00416440"/>
    <w:rsid w:val="00416C42"/>
    <w:rsid w:val="00422197"/>
    <w:rsid w:val="00422476"/>
    <w:rsid w:val="0042385C"/>
    <w:rsid w:val="00430912"/>
    <w:rsid w:val="00431654"/>
    <w:rsid w:val="00433BA7"/>
    <w:rsid w:val="00434926"/>
    <w:rsid w:val="004427EB"/>
    <w:rsid w:val="00444217"/>
    <w:rsid w:val="00445301"/>
    <w:rsid w:val="00446573"/>
    <w:rsid w:val="004478F4"/>
    <w:rsid w:val="00450F7A"/>
    <w:rsid w:val="00452C6D"/>
    <w:rsid w:val="00454FF0"/>
    <w:rsid w:val="00455B55"/>
    <w:rsid w:val="00455E0B"/>
    <w:rsid w:val="00460CA8"/>
    <w:rsid w:val="004659EE"/>
    <w:rsid w:val="00472D66"/>
    <w:rsid w:val="004835FC"/>
    <w:rsid w:val="0048710B"/>
    <w:rsid w:val="004936C2"/>
    <w:rsid w:val="0049379C"/>
    <w:rsid w:val="00496851"/>
    <w:rsid w:val="004A145C"/>
    <w:rsid w:val="004A1CA0"/>
    <w:rsid w:val="004A22E9"/>
    <w:rsid w:val="004A5BC5"/>
    <w:rsid w:val="004B023D"/>
    <w:rsid w:val="004C0909"/>
    <w:rsid w:val="004C3F97"/>
    <w:rsid w:val="004D0AA0"/>
    <w:rsid w:val="004D3339"/>
    <w:rsid w:val="004D353F"/>
    <w:rsid w:val="004D36D7"/>
    <w:rsid w:val="004D3C1F"/>
    <w:rsid w:val="004D682B"/>
    <w:rsid w:val="004D6E7E"/>
    <w:rsid w:val="004D73D3"/>
    <w:rsid w:val="004E0595"/>
    <w:rsid w:val="004E6152"/>
    <w:rsid w:val="004F344A"/>
    <w:rsid w:val="004F7474"/>
    <w:rsid w:val="00510639"/>
    <w:rsid w:val="00510D4C"/>
    <w:rsid w:val="00516142"/>
    <w:rsid w:val="00520027"/>
    <w:rsid w:val="0052093C"/>
    <w:rsid w:val="00521B31"/>
    <w:rsid w:val="00522469"/>
    <w:rsid w:val="00522A98"/>
    <w:rsid w:val="005237BA"/>
    <w:rsid w:val="0052400A"/>
    <w:rsid w:val="0052552E"/>
    <w:rsid w:val="0053229D"/>
    <w:rsid w:val="00536F43"/>
    <w:rsid w:val="00540114"/>
    <w:rsid w:val="005434AD"/>
    <w:rsid w:val="00550BDB"/>
    <w:rsid w:val="005510BA"/>
    <w:rsid w:val="005529A8"/>
    <w:rsid w:val="00554B4E"/>
    <w:rsid w:val="005564C1"/>
    <w:rsid w:val="00556C02"/>
    <w:rsid w:val="00560206"/>
    <w:rsid w:val="00563249"/>
    <w:rsid w:val="00565DD2"/>
    <w:rsid w:val="00570A65"/>
    <w:rsid w:val="00571467"/>
    <w:rsid w:val="00571C70"/>
    <w:rsid w:val="00572E56"/>
    <w:rsid w:val="00575DA0"/>
    <w:rsid w:val="005762B1"/>
    <w:rsid w:val="00580456"/>
    <w:rsid w:val="00580BDB"/>
    <w:rsid w:val="00580E73"/>
    <w:rsid w:val="00582531"/>
    <w:rsid w:val="0058364C"/>
    <w:rsid w:val="005837ED"/>
    <w:rsid w:val="00584C88"/>
    <w:rsid w:val="00593386"/>
    <w:rsid w:val="00596998"/>
    <w:rsid w:val="005A51BC"/>
    <w:rsid w:val="005A6E62"/>
    <w:rsid w:val="005C7616"/>
    <w:rsid w:val="005D2520"/>
    <w:rsid w:val="005D2B29"/>
    <w:rsid w:val="005D354A"/>
    <w:rsid w:val="005E31D5"/>
    <w:rsid w:val="005E3235"/>
    <w:rsid w:val="005E4176"/>
    <w:rsid w:val="005E5223"/>
    <w:rsid w:val="005E65B5"/>
    <w:rsid w:val="005F3AE9"/>
    <w:rsid w:val="005F5CC2"/>
    <w:rsid w:val="005F641F"/>
    <w:rsid w:val="005F7DFD"/>
    <w:rsid w:val="006007BB"/>
    <w:rsid w:val="00601DC0"/>
    <w:rsid w:val="006021B0"/>
    <w:rsid w:val="006027E1"/>
    <w:rsid w:val="006034CB"/>
    <w:rsid w:val="006131CE"/>
    <w:rsid w:val="00613AFC"/>
    <w:rsid w:val="00613B38"/>
    <w:rsid w:val="00615B83"/>
    <w:rsid w:val="00617D6E"/>
    <w:rsid w:val="00622D61"/>
    <w:rsid w:val="00624198"/>
    <w:rsid w:val="0062514B"/>
    <w:rsid w:val="00631C5D"/>
    <w:rsid w:val="00633F4D"/>
    <w:rsid w:val="006407A2"/>
    <w:rsid w:val="00640E2C"/>
    <w:rsid w:val="006428E5"/>
    <w:rsid w:val="006443EA"/>
    <w:rsid w:val="00644958"/>
    <w:rsid w:val="00652EE7"/>
    <w:rsid w:val="006610BD"/>
    <w:rsid w:val="0066159E"/>
    <w:rsid w:val="00663EBE"/>
    <w:rsid w:val="006678F8"/>
    <w:rsid w:val="00672919"/>
    <w:rsid w:val="00686587"/>
    <w:rsid w:val="00686B41"/>
    <w:rsid w:val="006904CF"/>
    <w:rsid w:val="00695D7E"/>
    <w:rsid w:val="00695EE2"/>
    <w:rsid w:val="0069660B"/>
    <w:rsid w:val="00697FAB"/>
    <w:rsid w:val="006A1B33"/>
    <w:rsid w:val="006A3D6B"/>
    <w:rsid w:val="006A48F1"/>
    <w:rsid w:val="006A71A3"/>
    <w:rsid w:val="006B03F2"/>
    <w:rsid w:val="006B1639"/>
    <w:rsid w:val="006B2F19"/>
    <w:rsid w:val="006B5CA7"/>
    <w:rsid w:val="006B5E89"/>
    <w:rsid w:val="006C1809"/>
    <w:rsid w:val="006C19B2"/>
    <w:rsid w:val="006C30A0"/>
    <w:rsid w:val="006C35FF"/>
    <w:rsid w:val="006C4F43"/>
    <w:rsid w:val="006C57F2"/>
    <w:rsid w:val="006C5949"/>
    <w:rsid w:val="006C6832"/>
    <w:rsid w:val="006D1370"/>
    <w:rsid w:val="006D2C28"/>
    <w:rsid w:val="006D3FC1"/>
    <w:rsid w:val="006D4D88"/>
    <w:rsid w:val="006E6581"/>
    <w:rsid w:val="006E71DF"/>
    <w:rsid w:val="006F120F"/>
    <w:rsid w:val="006F1CC4"/>
    <w:rsid w:val="006F2A86"/>
    <w:rsid w:val="006F3163"/>
    <w:rsid w:val="007007AB"/>
    <w:rsid w:val="007025AA"/>
    <w:rsid w:val="00705FEC"/>
    <w:rsid w:val="00707152"/>
    <w:rsid w:val="0071147A"/>
    <w:rsid w:val="0071185D"/>
    <w:rsid w:val="007168D3"/>
    <w:rsid w:val="00720641"/>
    <w:rsid w:val="00720A77"/>
    <w:rsid w:val="007222AD"/>
    <w:rsid w:val="007267CF"/>
    <w:rsid w:val="00726FB8"/>
    <w:rsid w:val="0072770B"/>
    <w:rsid w:val="00731F3F"/>
    <w:rsid w:val="00732975"/>
    <w:rsid w:val="007338E3"/>
    <w:rsid w:val="00733BAB"/>
    <w:rsid w:val="00742F03"/>
    <w:rsid w:val="007436BF"/>
    <w:rsid w:val="007443E9"/>
    <w:rsid w:val="00745B5C"/>
    <w:rsid w:val="00745DCE"/>
    <w:rsid w:val="007537FF"/>
    <w:rsid w:val="00753D89"/>
    <w:rsid w:val="00755C9B"/>
    <w:rsid w:val="00760FE4"/>
    <w:rsid w:val="00763D8B"/>
    <w:rsid w:val="007657F6"/>
    <w:rsid w:val="0077125A"/>
    <w:rsid w:val="00773452"/>
    <w:rsid w:val="007850F7"/>
    <w:rsid w:val="00786D6B"/>
    <w:rsid w:val="00786F58"/>
    <w:rsid w:val="007870C2"/>
    <w:rsid w:val="00787CC1"/>
    <w:rsid w:val="00787F4A"/>
    <w:rsid w:val="00792F4E"/>
    <w:rsid w:val="0079398D"/>
    <w:rsid w:val="00796C25"/>
    <w:rsid w:val="007A287C"/>
    <w:rsid w:val="007A3B2A"/>
    <w:rsid w:val="007B0A18"/>
    <w:rsid w:val="007B5522"/>
    <w:rsid w:val="007B61F7"/>
    <w:rsid w:val="007C0EE0"/>
    <w:rsid w:val="007C1B71"/>
    <w:rsid w:val="007C2FBB"/>
    <w:rsid w:val="007C6B18"/>
    <w:rsid w:val="007C7164"/>
    <w:rsid w:val="007D1984"/>
    <w:rsid w:val="007D2AFE"/>
    <w:rsid w:val="007D2B58"/>
    <w:rsid w:val="007E31F9"/>
    <w:rsid w:val="007E3FEA"/>
    <w:rsid w:val="007F0A0B"/>
    <w:rsid w:val="007F3A60"/>
    <w:rsid w:val="007F3D0B"/>
    <w:rsid w:val="007F790C"/>
    <w:rsid w:val="007F7C94"/>
    <w:rsid w:val="00806DBD"/>
    <w:rsid w:val="00810E4B"/>
    <w:rsid w:val="00814BAA"/>
    <w:rsid w:val="00824295"/>
    <w:rsid w:val="00826B7F"/>
    <w:rsid w:val="00826E65"/>
    <w:rsid w:val="00830185"/>
    <w:rsid w:val="00830597"/>
    <w:rsid w:val="008313F3"/>
    <w:rsid w:val="00846494"/>
    <w:rsid w:val="00847B20"/>
    <w:rsid w:val="008509D3"/>
    <w:rsid w:val="00853418"/>
    <w:rsid w:val="00857227"/>
    <w:rsid w:val="00857CF6"/>
    <w:rsid w:val="008601E8"/>
    <w:rsid w:val="0086035E"/>
    <w:rsid w:val="008610ED"/>
    <w:rsid w:val="00861446"/>
    <w:rsid w:val="00861C6A"/>
    <w:rsid w:val="00862B8C"/>
    <w:rsid w:val="00865199"/>
    <w:rsid w:val="00867EAF"/>
    <w:rsid w:val="00873C6B"/>
    <w:rsid w:val="00875B83"/>
    <w:rsid w:val="00877880"/>
    <w:rsid w:val="00882F32"/>
    <w:rsid w:val="0088426A"/>
    <w:rsid w:val="00890108"/>
    <w:rsid w:val="00893642"/>
    <w:rsid w:val="00893877"/>
    <w:rsid w:val="00893E51"/>
    <w:rsid w:val="0089532C"/>
    <w:rsid w:val="00895E39"/>
    <w:rsid w:val="00896681"/>
    <w:rsid w:val="008A2749"/>
    <w:rsid w:val="008A3A90"/>
    <w:rsid w:val="008A5EFD"/>
    <w:rsid w:val="008A6831"/>
    <w:rsid w:val="008A76F7"/>
    <w:rsid w:val="008B06D4"/>
    <w:rsid w:val="008B1638"/>
    <w:rsid w:val="008B1F9F"/>
    <w:rsid w:val="008B4F20"/>
    <w:rsid w:val="008B7FFD"/>
    <w:rsid w:val="008C2920"/>
    <w:rsid w:val="008C4307"/>
    <w:rsid w:val="008D012D"/>
    <w:rsid w:val="008D1F27"/>
    <w:rsid w:val="008D23DF"/>
    <w:rsid w:val="008D34C4"/>
    <w:rsid w:val="008D5F52"/>
    <w:rsid w:val="008D73BF"/>
    <w:rsid w:val="008D7F09"/>
    <w:rsid w:val="008E5B64"/>
    <w:rsid w:val="008E7DAA"/>
    <w:rsid w:val="008F0094"/>
    <w:rsid w:val="008F10BD"/>
    <w:rsid w:val="008F340F"/>
    <w:rsid w:val="00903523"/>
    <w:rsid w:val="0090659A"/>
    <w:rsid w:val="00911699"/>
    <w:rsid w:val="00912C42"/>
    <w:rsid w:val="00915986"/>
    <w:rsid w:val="00915B4B"/>
    <w:rsid w:val="00917624"/>
    <w:rsid w:val="00930386"/>
    <w:rsid w:val="009309F5"/>
    <w:rsid w:val="00933237"/>
    <w:rsid w:val="00933F28"/>
    <w:rsid w:val="009407F9"/>
    <w:rsid w:val="00940FD1"/>
    <w:rsid w:val="009476C0"/>
    <w:rsid w:val="00950A5F"/>
    <w:rsid w:val="0095349B"/>
    <w:rsid w:val="00957DA8"/>
    <w:rsid w:val="00961317"/>
    <w:rsid w:val="00963E34"/>
    <w:rsid w:val="00964DFA"/>
    <w:rsid w:val="009726DB"/>
    <w:rsid w:val="00976715"/>
    <w:rsid w:val="0098155C"/>
    <w:rsid w:val="00983B77"/>
    <w:rsid w:val="009921C4"/>
    <w:rsid w:val="00993EC4"/>
    <w:rsid w:val="00996053"/>
    <w:rsid w:val="009A0B2F"/>
    <w:rsid w:val="009A1CF4"/>
    <w:rsid w:val="009A37D7"/>
    <w:rsid w:val="009A4E17"/>
    <w:rsid w:val="009A6955"/>
    <w:rsid w:val="009B341C"/>
    <w:rsid w:val="009B3D5E"/>
    <w:rsid w:val="009B4C52"/>
    <w:rsid w:val="009B5747"/>
    <w:rsid w:val="009C2B7F"/>
    <w:rsid w:val="009C366C"/>
    <w:rsid w:val="009D2C27"/>
    <w:rsid w:val="009D5346"/>
    <w:rsid w:val="009D6D80"/>
    <w:rsid w:val="009E205A"/>
    <w:rsid w:val="009E2309"/>
    <w:rsid w:val="009E2F2A"/>
    <w:rsid w:val="009E3BD1"/>
    <w:rsid w:val="009E42B9"/>
    <w:rsid w:val="009F2040"/>
    <w:rsid w:val="009F26B9"/>
    <w:rsid w:val="00A014A3"/>
    <w:rsid w:val="00A0412D"/>
    <w:rsid w:val="00A05F26"/>
    <w:rsid w:val="00A15CBE"/>
    <w:rsid w:val="00A20983"/>
    <w:rsid w:val="00A21211"/>
    <w:rsid w:val="00A264E4"/>
    <w:rsid w:val="00A34E7F"/>
    <w:rsid w:val="00A462D5"/>
    <w:rsid w:val="00A46F0A"/>
    <w:rsid w:val="00A46F25"/>
    <w:rsid w:val="00A47BC4"/>
    <w:rsid w:val="00A47CC2"/>
    <w:rsid w:val="00A47F04"/>
    <w:rsid w:val="00A60146"/>
    <w:rsid w:val="00A622C4"/>
    <w:rsid w:val="00A70DB1"/>
    <w:rsid w:val="00A75331"/>
    <w:rsid w:val="00A754B4"/>
    <w:rsid w:val="00A807C1"/>
    <w:rsid w:val="00A83374"/>
    <w:rsid w:val="00A96172"/>
    <w:rsid w:val="00AA6A9D"/>
    <w:rsid w:val="00AB0D6A"/>
    <w:rsid w:val="00AB43B3"/>
    <w:rsid w:val="00AB49B9"/>
    <w:rsid w:val="00AB698A"/>
    <w:rsid w:val="00AB758A"/>
    <w:rsid w:val="00AC1E7E"/>
    <w:rsid w:val="00AC507D"/>
    <w:rsid w:val="00AC66E4"/>
    <w:rsid w:val="00AD2266"/>
    <w:rsid w:val="00AD4578"/>
    <w:rsid w:val="00AD68E9"/>
    <w:rsid w:val="00AE56C0"/>
    <w:rsid w:val="00AF17D3"/>
    <w:rsid w:val="00B00914"/>
    <w:rsid w:val="00B02A8E"/>
    <w:rsid w:val="00B052EE"/>
    <w:rsid w:val="00B10606"/>
    <w:rsid w:val="00B1081F"/>
    <w:rsid w:val="00B1793C"/>
    <w:rsid w:val="00B23F9A"/>
    <w:rsid w:val="00B2456D"/>
    <w:rsid w:val="00B27499"/>
    <w:rsid w:val="00B27B00"/>
    <w:rsid w:val="00B3010D"/>
    <w:rsid w:val="00B30D36"/>
    <w:rsid w:val="00B35151"/>
    <w:rsid w:val="00B41396"/>
    <w:rsid w:val="00B433F2"/>
    <w:rsid w:val="00B458E8"/>
    <w:rsid w:val="00B46690"/>
    <w:rsid w:val="00B5347C"/>
    <w:rsid w:val="00B5397B"/>
    <w:rsid w:val="00B62809"/>
    <w:rsid w:val="00B73A6A"/>
    <w:rsid w:val="00B73B73"/>
    <w:rsid w:val="00B7675A"/>
    <w:rsid w:val="00B76B5C"/>
    <w:rsid w:val="00B77305"/>
    <w:rsid w:val="00B81898"/>
    <w:rsid w:val="00B82212"/>
    <w:rsid w:val="00B84295"/>
    <w:rsid w:val="00B84BE8"/>
    <w:rsid w:val="00B878E7"/>
    <w:rsid w:val="00B917F5"/>
    <w:rsid w:val="00B97278"/>
    <w:rsid w:val="00BA0B23"/>
    <w:rsid w:val="00BA1D0B"/>
    <w:rsid w:val="00BA26AC"/>
    <w:rsid w:val="00BA61F8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BF70C1"/>
    <w:rsid w:val="00C02A73"/>
    <w:rsid w:val="00C0360A"/>
    <w:rsid w:val="00C063D2"/>
    <w:rsid w:val="00C07FD9"/>
    <w:rsid w:val="00C10955"/>
    <w:rsid w:val="00C11C4D"/>
    <w:rsid w:val="00C1396D"/>
    <w:rsid w:val="00C1712C"/>
    <w:rsid w:val="00C23E16"/>
    <w:rsid w:val="00C27E37"/>
    <w:rsid w:val="00C30696"/>
    <w:rsid w:val="00C32713"/>
    <w:rsid w:val="00C351B8"/>
    <w:rsid w:val="00C370EE"/>
    <w:rsid w:val="00C410D9"/>
    <w:rsid w:val="00C42561"/>
    <w:rsid w:val="00C44DB7"/>
    <w:rsid w:val="00C4510A"/>
    <w:rsid w:val="00C47F2E"/>
    <w:rsid w:val="00C503BB"/>
    <w:rsid w:val="00C52B97"/>
    <w:rsid w:val="00C52BA6"/>
    <w:rsid w:val="00C57A1A"/>
    <w:rsid w:val="00C60323"/>
    <w:rsid w:val="00C6258F"/>
    <w:rsid w:val="00C63DF6"/>
    <w:rsid w:val="00C63E58"/>
    <w:rsid w:val="00C6495E"/>
    <w:rsid w:val="00C670EE"/>
    <w:rsid w:val="00C67E3B"/>
    <w:rsid w:val="00C70034"/>
    <w:rsid w:val="00C82F2D"/>
    <w:rsid w:val="00C86CDF"/>
    <w:rsid w:val="00C90311"/>
    <w:rsid w:val="00C91C26"/>
    <w:rsid w:val="00C931DF"/>
    <w:rsid w:val="00CA008A"/>
    <w:rsid w:val="00CA3139"/>
    <w:rsid w:val="00CA73D5"/>
    <w:rsid w:val="00CC1C87"/>
    <w:rsid w:val="00CC3000"/>
    <w:rsid w:val="00CC3B8D"/>
    <w:rsid w:val="00CC4859"/>
    <w:rsid w:val="00CC7A35"/>
    <w:rsid w:val="00CD072A"/>
    <w:rsid w:val="00CD29E0"/>
    <w:rsid w:val="00CD7F73"/>
    <w:rsid w:val="00CE19E6"/>
    <w:rsid w:val="00CE26C5"/>
    <w:rsid w:val="00CE36AF"/>
    <w:rsid w:val="00CE54DD"/>
    <w:rsid w:val="00CF0DA5"/>
    <w:rsid w:val="00CF791A"/>
    <w:rsid w:val="00D00D7D"/>
    <w:rsid w:val="00D139C8"/>
    <w:rsid w:val="00D16222"/>
    <w:rsid w:val="00D17F81"/>
    <w:rsid w:val="00D229D9"/>
    <w:rsid w:val="00D25E5E"/>
    <w:rsid w:val="00D2758C"/>
    <w:rsid w:val="00D275CA"/>
    <w:rsid w:val="00D2789B"/>
    <w:rsid w:val="00D33CC7"/>
    <w:rsid w:val="00D345AB"/>
    <w:rsid w:val="00D34E3D"/>
    <w:rsid w:val="00D3723C"/>
    <w:rsid w:val="00D41E3E"/>
    <w:rsid w:val="00D43F65"/>
    <w:rsid w:val="00D458EC"/>
    <w:rsid w:val="00D501B0"/>
    <w:rsid w:val="00D5113A"/>
    <w:rsid w:val="00D52582"/>
    <w:rsid w:val="00D56A0E"/>
    <w:rsid w:val="00D57AD3"/>
    <w:rsid w:val="00D60DCE"/>
    <w:rsid w:val="00D61890"/>
    <w:rsid w:val="00D635FE"/>
    <w:rsid w:val="00D71932"/>
    <w:rsid w:val="00D729DE"/>
    <w:rsid w:val="00D75B6A"/>
    <w:rsid w:val="00D76233"/>
    <w:rsid w:val="00D77300"/>
    <w:rsid w:val="00D83367"/>
    <w:rsid w:val="00D84356"/>
    <w:rsid w:val="00D84BDA"/>
    <w:rsid w:val="00D876A8"/>
    <w:rsid w:val="00D87F26"/>
    <w:rsid w:val="00D91E98"/>
    <w:rsid w:val="00D93063"/>
    <w:rsid w:val="00D933B0"/>
    <w:rsid w:val="00D977E8"/>
    <w:rsid w:val="00DA3688"/>
    <w:rsid w:val="00DB0950"/>
    <w:rsid w:val="00DB1C89"/>
    <w:rsid w:val="00DB3763"/>
    <w:rsid w:val="00DB4029"/>
    <w:rsid w:val="00DB5F4D"/>
    <w:rsid w:val="00DB6DA5"/>
    <w:rsid w:val="00DB729D"/>
    <w:rsid w:val="00DC076B"/>
    <w:rsid w:val="00DC186F"/>
    <w:rsid w:val="00DC252F"/>
    <w:rsid w:val="00DC6050"/>
    <w:rsid w:val="00DE32F8"/>
    <w:rsid w:val="00DE62DD"/>
    <w:rsid w:val="00DE6F44"/>
    <w:rsid w:val="00E037D9"/>
    <w:rsid w:val="00E05986"/>
    <w:rsid w:val="00E130EB"/>
    <w:rsid w:val="00E162CD"/>
    <w:rsid w:val="00E17FA5"/>
    <w:rsid w:val="00E20F5B"/>
    <w:rsid w:val="00E26930"/>
    <w:rsid w:val="00E27257"/>
    <w:rsid w:val="00E3424D"/>
    <w:rsid w:val="00E449D0"/>
    <w:rsid w:val="00E4506A"/>
    <w:rsid w:val="00E51828"/>
    <w:rsid w:val="00E530C4"/>
    <w:rsid w:val="00E53F99"/>
    <w:rsid w:val="00E56017"/>
    <w:rsid w:val="00E56510"/>
    <w:rsid w:val="00E62655"/>
    <w:rsid w:val="00E62EA8"/>
    <w:rsid w:val="00E67A6E"/>
    <w:rsid w:val="00E71B43"/>
    <w:rsid w:val="00E81612"/>
    <w:rsid w:val="00E84120"/>
    <w:rsid w:val="00E8551D"/>
    <w:rsid w:val="00E87D18"/>
    <w:rsid w:val="00E87D62"/>
    <w:rsid w:val="00E931DD"/>
    <w:rsid w:val="00E967CA"/>
    <w:rsid w:val="00EA2D9B"/>
    <w:rsid w:val="00EA433C"/>
    <w:rsid w:val="00EA486E"/>
    <w:rsid w:val="00EA4FA3"/>
    <w:rsid w:val="00EB001B"/>
    <w:rsid w:val="00EB220E"/>
    <w:rsid w:val="00EB6C33"/>
    <w:rsid w:val="00EC18AC"/>
    <w:rsid w:val="00ED6019"/>
    <w:rsid w:val="00ED7830"/>
    <w:rsid w:val="00ED7A46"/>
    <w:rsid w:val="00EE3557"/>
    <w:rsid w:val="00EE3909"/>
    <w:rsid w:val="00EE538B"/>
    <w:rsid w:val="00EF234E"/>
    <w:rsid w:val="00EF4205"/>
    <w:rsid w:val="00EF52EA"/>
    <w:rsid w:val="00EF5939"/>
    <w:rsid w:val="00F01714"/>
    <w:rsid w:val="00F0258F"/>
    <w:rsid w:val="00F02D06"/>
    <w:rsid w:val="00F06FDD"/>
    <w:rsid w:val="00F10819"/>
    <w:rsid w:val="00F16F35"/>
    <w:rsid w:val="00F21D21"/>
    <w:rsid w:val="00F2229D"/>
    <w:rsid w:val="00F22ABA"/>
    <w:rsid w:val="00F23F15"/>
    <w:rsid w:val="00F25ABB"/>
    <w:rsid w:val="00F27963"/>
    <w:rsid w:val="00F30446"/>
    <w:rsid w:val="00F32319"/>
    <w:rsid w:val="00F337D7"/>
    <w:rsid w:val="00F4135D"/>
    <w:rsid w:val="00F41F1B"/>
    <w:rsid w:val="00F43816"/>
    <w:rsid w:val="00F46BD9"/>
    <w:rsid w:val="00F47E89"/>
    <w:rsid w:val="00F60BE0"/>
    <w:rsid w:val="00F61EB5"/>
    <w:rsid w:val="00F6280E"/>
    <w:rsid w:val="00F63B6B"/>
    <w:rsid w:val="00F64870"/>
    <w:rsid w:val="00F7050A"/>
    <w:rsid w:val="00F75533"/>
    <w:rsid w:val="00FA20B5"/>
    <w:rsid w:val="00FA27E5"/>
    <w:rsid w:val="00FA3811"/>
    <w:rsid w:val="00FA3B9F"/>
    <w:rsid w:val="00FA3F06"/>
    <w:rsid w:val="00FA4131"/>
    <w:rsid w:val="00FA4A26"/>
    <w:rsid w:val="00FA7084"/>
    <w:rsid w:val="00FB0622"/>
    <w:rsid w:val="00FB1929"/>
    <w:rsid w:val="00FB5FD9"/>
    <w:rsid w:val="00FB66A1"/>
    <w:rsid w:val="00FC749C"/>
    <w:rsid w:val="00FC7B8F"/>
    <w:rsid w:val="00FD261B"/>
    <w:rsid w:val="00FD278A"/>
    <w:rsid w:val="00FD33AB"/>
    <w:rsid w:val="00FD4724"/>
    <w:rsid w:val="00FD4A68"/>
    <w:rsid w:val="00FD68ED"/>
    <w:rsid w:val="00FE2824"/>
    <w:rsid w:val="00FE661F"/>
    <w:rsid w:val="00FF0400"/>
    <w:rsid w:val="00FF3381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7BC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A47BC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A47BC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A47BC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A47BC4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A47BC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7537FF"/>
    <w:rPr>
      <w:color w:val="0000FF"/>
      <w:u w:val="single"/>
    </w:rPr>
  </w:style>
  <w:style w:type="paragraph" w:styleId="Revision">
    <w:name w:val="Revision"/>
    <w:hidden/>
    <w:uiPriority w:val="99"/>
    <w:semiHidden/>
    <w:rsid w:val="00455B55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F32319"/>
    <w:rPr>
      <w:color w:val="800080"/>
      <w:u w:val="single"/>
    </w:rPr>
  </w:style>
  <w:style w:type="character" w:customStyle="1" w:styleId="BodyTextL25Char">
    <w:name w:val="Body Text L25 Char"/>
    <w:link w:val="BodyTextL25"/>
    <w:rsid w:val="009E2F2A"/>
    <w:rPr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7BC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A47BC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A47BC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A47BC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A47BC4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A47BC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7537FF"/>
    <w:rPr>
      <w:color w:val="0000FF"/>
      <w:u w:val="single"/>
    </w:rPr>
  </w:style>
  <w:style w:type="paragraph" w:styleId="Revision">
    <w:name w:val="Revision"/>
    <w:hidden/>
    <w:uiPriority w:val="99"/>
    <w:semiHidden/>
    <w:rsid w:val="00455B55"/>
    <w:rPr>
      <w:sz w:val="22"/>
      <w:szCs w:val="22"/>
    </w:rPr>
  </w:style>
  <w:style w:type="character" w:styleId="FollowedHyperlink">
    <w:name w:val="FollowedHyperlink"/>
    <w:uiPriority w:val="99"/>
    <w:semiHidden/>
    <w:unhideWhenUsed/>
    <w:rsid w:val="00F32319"/>
    <w:rPr>
      <w:color w:val="800080"/>
      <w:u w:val="single"/>
    </w:rPr>
  </w:style>
  <w:style w:type="character" w:customStyle="1" w:styleId="BodyTextL25Char">
    <w:name w:val="Body Text L25 Char"/>
    <w:link w:val="BodyTextL25"/>
    <w:rsid w:val="009E2F2A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3" Type="http://schemas.openxmlformats.org/officeDocument/2006/relationships/numbering" Target="numbering.xml"/><Relationship Id="rId21" Type="http://schemas.openxmlformats.org/officeDocument/2006/relationships/hyperlink" Target="ftp://ftp.cdc.gov" TargetMode="External"/><Relationship Id="rId34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microsoft.com/office/2007/relationships/stylesWithEffects" Target="stylesWithEffect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yperlink" Target="ftp://ftp.cdc.gov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ftp://ftp.cdc.gov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B625AF-E039-4CD2-9341-406D66C62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895</Words>
  <Characters>510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90</CharactersWithSpaces>
  <SharedDoc>false</SharedDoc>
  <HLinks>
    <vt:vector size="24" baseType="variant">
      <vt:variant>
        <vt:i4>3211326</vt:i4>
      </vt:variant>
      <vt:variant>
        <vt:i4>9</vt:i4>
      </vt:variant>
      <vt:variant>
        <vt:i4>0</vt:i4>
      </vt:variant>
      <vt:variant>
        <vt:i4>5</vt:i4>
      </vt:variant>
      <vt:variant>
        <vt:lpwstr>ftp://ftp.cdc.gov/</vt:lpwstr>
      </vt:variant>
      <vt:variant>
        <vt:lpwstr/>
      </vt:variant>
      <vt:variant>
        <vt:i4>3211326</vt:i4>
      </vt:variant>
      <vt:variant>
        <vt:i4>6</vt:i4>
      </vt:variant>
      <vt:variant>
        <vt:i4>0</vt:i4>
      </vt:variant>
      <vt:variant>
        <vt:i4>5</vt:i4>
      </vt:variant>
      <vt:variant>
        <vt:lpwstr>ftp://ftp.cdc.gov/</vt:lpwstr>
      </vt:variant>
      <vt:variant>
        <vt:lpwstr/>
      </vt:variant>
      <vt:variant>
        <vt:i4>3211326</vt:i4>
      </vt:variant>
      <vt:variant>
        <vt:i4>3</vt:i4>
      </vt:variant>
      <vt:variant>
        <vt:i4>0</vt:i4>
      </vt:variant>
      <vt:variant>
        <vt:i4>5</vt:i4>
      </vt:variant>
      <vt:variant>
        <vt:lpwstr>ftp://ftp.cdc.gov/</vt:lpwstr>
      </vt:variant>
      <vt:variant>
        <vt:lpwstr/>
      </vt:variant>
      <vt:variant>
        <vt:i4>1704014</vt:i4>
      </vt:variant>
      <vt:variant>
        <vt:i4>0</vt:i4>
      </vt:variant>
      <vt:variant>
        <vt:i4>0</vt:i4>
      </vt:variant>
      <vt:variant>
        <vt:i4>5</vt:i4>
      </vt:variant>
      <vt:variant>
        <vt:lpwstr>http://www.wsftple.com/download.aspx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Windows User</cp:lastModifiedBy>
  <cp:revision>5</cp:revision>
  <cp:lastPrinted>2015-06-17T16:17:00Z</cp:lastPrinted>
  <dcterms:created xsi:type="dcterms:W3CDTF">2015-07-15T18:05:00Z</dcterms:created>
  <dcterms:modified xsi:type="dcterms:W3CDTF">2019-05-20T09:15:00Z</dcterms:modified>
</cp:coreProperties>
</file>